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49F9F" w14:textId="77777777" w:rsidR="000A0F73" w:rsidRPr="00651292" w:rsidRDefault="000A0F73" w:rsidP="00651292">
      <w:pPr>
        <w:jc w:val="center"/>
        <w:rPr>
          <w:b/>
          <w:caps/>
        </w:rPr>
      </w:pPr>
      <w:r w:rsidRPr="00651292">
        <w:rPr>
          <w:b/>
          <w:caps/>
        </w:rPr>
        <w:t>Explanatory Statement</w:t>
      </w:r>
    </w:p>
    <w:p w14:paraId="2EFC5AB9" w14:textId="77777777" w:rsidR="000A0F73" w:rsidRPr="00651292" w:rsidRDefault="000A0F73" w:rsidP="00651292">
      <w:pPr>
        <w:jc w:val="center"/>
        <w:rPr>
          <w:b/>
        </w:rPr>
      </w:pPr>
    </w:p>
    <w:p w14:paraId="22313B62" w14:textId="77777777" w:rsidR="007A259E" w:rsidRPr="00651292" w:rsidRDefault="007A259E" w:rsidP="00651292">
      <w:pPr>
        <w:jc w:val="center"/>
        <w:rPr>
          <w:b/>
          <w:i/>
        </w:rPr>
      </w:pPr>
      <w:r w:rsidRPr="00651292">
        <w:rPr>
          <w:b/>
          <w:i/>
        </w:rPr>
        <w:t>Australian Film, Television and Radio School Act 1973</w:t>
      </w:r>
    </w:p>
    <w:p w14:paraId="55BFDFB7" w14:textId="77777777" w:rsidR="007A259E" w:rsidRPr="00651292" w:rsidRDefault="007A259E" w:rsidP="00651292">
      <w:pPr>
        <w:jc w:val="center"/>
        <w:rPr>
          <w:b/>
        </w:rPr>
      </w:pPr>
    </w:p>
    <w:p w14:paraId="3CF64367" w14:textId="64AC75E7" w:rsidR="000A0F73" w:rsidRPr="00651292" w:rsidRDefault="000A0F73" w:rsidP="00651292">
      <w:pPr>
        <w:jc w:val="center"/>
        <w:rPr>
          <w:b/>
        </w:rPr>
      </w:pPr>
      <w:r w:rsidRPr="00651292">
        <w:rPr>
          <w:b/>
        </w:rPr>
        <w:t xml:space="preserve">Determination of Degrees, Diplomas and Certificates No. </w:t>
      </w:r>
      <w:r w:rsidR="00651292" w:rsidRPr="00651292">
        <w:rPr>
          <w:b/>
        </w:rPr>
        <w:t>2020/1</w:t>
      </w:r>
    </w:p>
    <w:p w14:paraId="4E848AAD" w14:textId="77777777" w:rsidR="000A0F73" w:rsidRPr="00651292" w:rsidRDefault="000A0F73" w:rsidP="00651292">
      <w:pPr>
        <w:rPr>
          <w:b/>
          <w:i/>
        </w:rPr>
      </w:pPr>
    </w:p>
    <w:p w14:paraId="4DC8FAE5" w14:textId="77777777" w:rsidR="00800A17" w:rsidRPr="00651292" w:rsidRDefault="00800A17" w:rsidP="00651292">
      <w:pPr>
        <w:rPr>
          <w:b/>
        </w:rPr>
      </w:pPr>
    </w:p>
    <w:p w14:paraId="324DFA2F" w14:textId="77777777" w:rsidR="000A0F73" w:rsidRPr="00651292" w:rsidRDefault="00E2389C" w:rsidP="00651292">
      <w:pPr>
        <w:rPr>
          <w:b/>
        </w:rPr>
      </w:pPr>
      <w:r w:rsidRPr="00651292">
        <w:rPr>
          <w:b/>
        </w:rPr>
        <w:t>Background</w:t>
      </w:r>
    </w:p>
    <w:p w14:paraId="7483B27D" w14:textId="77777777" w:rsidR="000A0F73" w:rsidRPr="00651292" w:rsidRDefault="00E2389C" w:rsidP="00651292">
      <w:r w:rsidRPr="00651292">
        <w:t>The Australian Film, Television and Radio School (School)</w:t>
      </w:r>
      <w:r w:rsidR="00C65D56" w:rsidRPr="00651292">
        <w:t xml:space="preserve"> i</w:t>
      </w:r>
      <w:r w:rsidRPr="00651292">
        <w:t xml:space="preserve">s established by </w:t>
      </w:r>
      <w:r w:rsidR="000A0F73" w:rsidRPr="00651292">
        <w:t xml:space="preserve">the </w:t>
      </w:r>
      <w:r w:rsidR="000A0F73" w:rsidRPr="00651292">
        <w:rPr>
          <w:i/>
        </w:rPr>
        <w:t>Australian Film, Television and Radio School Act 1973</w:t>
      </w:r>
      <w:r w:rsidR="004E363E" w:rsidRPr="00651292">
        <w:t xml:space="preserve"> (</w:t>
      </w:r>
      <w:r w:rsidR="00800A17" w:rsidRPr="00651292">
        <w:t xml:space="preserve">AFTRS </w:t>
      </w:r>
      <w:r w:rsidR="000A0F73" w:rsidRPr="00651292">
        <w:t>Act)</w:t>
      </w:r>
      <w:r w:rsidRPr="00651292">
        <w:t>.</w:t>
      </w:r>
    </w:p>
    <w:p w14:paraId="7B63684E" w14:textId="77777777" w:rsidR="004E363E" w:rsidRPr="00651292" w:rsidRDefault="004E363E" w:rsidP="00651292"/>
    <w:p w14:paraId="2FA58521" w14:textId="77777777" w:rsidR="000A0F73" w:rsidRPr="00651292" w:rsidRDefault="000A0F73" w:rsidP="00651292">
      <w:r w:rsidRPr="00651292">
        <w:t xml:space="preserve">Section 5 </w:t>
      </w:r>
      <w:r w:rsidR="00D65D88" w:rsidRPr="00651292">
        <w:t xml:space="preserve">(1) </w:t>
      </w:r>
      <w:r w:rsidRPr="00651292">
        <w:t xml:space="preserve">of the </w:t>
      </w:r>
      <w:r w:rsidR="00800A17" w:rsidRPr="00651292">
        <w:t xml:space="preserve">AFTRS </w:t>
      </w:r>
      <w:r w:rsidRPr="00651292">
        <w:t>Act sets out the functions of the School</w:t>
      </w:r>
      <w:r w:rsidR="00F4544B" w:rsidRPr="00651292">
        <w:t>, which</w:t>
      </w:r>
      <w:r w:rsidRPr="00651292">
        <w:t xml:space="preserve"> includ</w:t>
      </w:r>
      <w:r w:rsidR="00F4544B" w:rsidRPr="00651292">
        <w:t>e</w:t>
      </w:r>
      <w:r w:rsidRPr="00651292">
        <w:t>:</w:t>
      </w:r>
    </w:p>
    <w:p w14:paraId="7BF10226" w14:textId="77777777" w:rsidR="000A0F73" w:rsidRPr="00651292" w:rsidRDefault="000A0F73" w:rsidP="00651292">
      <w:pPr>
        <w:ind w:left="1440" w:hanging="540"/>
      </w:pPr>
    </w:p>
    <w:p w14:paraId="67EC70BA" w14:textId="77777777" w:rsidR="000A0F73" w:rsidRPr="00651292" w:rsidRDefault="000A0F73" w:rsidP="00651292">
      <w:pPr>
        <w:ind w:left="540" w:hanging="540"/>
      </w:pPr>
      <w:r w:rsidRPr="00651292">
        <w:t>(a)</w:t>
      </w:r>
      <w:r w:rsidRPr="00651292">
        <w:tab/>
        <w:t>to provide advanced education and training by way of the development of the knowledge and skills required in connexion with the production of programs; …</w:t>
      </w:r>
    </w:p>
    <w:p w14:paraId="74AD7266" w14:textId="77777777" w:rsidR="000A0F73" w:rsidRPr="00651292" w:rsidRDefault="000A0F73" w:rsidP="00651292">
      <w:pPr>
        <w:ind w:left="540" w:hanging="540"/>
      </w:pPr>
      <w:r w:rsidRPr="00651292">
        <w:t>(c)</w:t>
      </w:r>
      <w:r w:rsidRPr="00651292">
        <w:tab/>
        <w:t>to conduct such seminars and courses of education or training for persons engaged, or to be engaged, directly or indirectly, in connexion with the production of programs as are approved by the Council of the School; …</w:t>
      </w:r>
    </w:p>
    <w:p w14:paraId="3D0AA34C" w14:textId="77777777" w:rsidR="000A0F73" w:rsidRPr="00651292" w:rsidRDefault="000A0F73" w:rsidP="00651292">
      <w:pPr>
        <w:ind w:left="540" w:hanging="540"/>
      </w:pPr>
      <w:r w:rsidRPr="00651292">
        <w:t>(g)</w:t>
      </w:r>
      <w:r w:rsidRPr="00651292">
        <w:tab/>
        <w:t>to award such degrees, diplomas and certificates in relation to the passing of examinations or otherwise in relation to the education and training provided by the School as are specified in a determination under section 6A; …</w:t>
      </w:r>
    </w:p>
    <w:p w14:paraId="5C277858" w14:textId="77777777" w:rsidR="000A0F73" w:rsidRPr="00651292" w:rsidRDefault="000A0F73" w:rsidP="00651292"/>
    <w:p w14:paraId="7140AAB9" w14:textId="67C86145" w:rsidR="000A0F73" w:rsidRPr="00651292" w:rsidRDefault="000A0F73" w:rsidP="00651292">
      <w:r w:rsidRPr="00651292">
        <w:t xml:space="preserve">Section 6A of the </w:t>
      </w:r>
      <w:r w:rsidR="00800A17" w:rsidRPr="00651292">
        <w:t xml:space="preserve">AFTRS </w:t>
      </w:r>
      <w:r w:rsidRPr="00651292">
        <w:t>Act provides that the School may, by legislative instrument, make a determination specifying degrees, diplomas</w:t>
      </w:r>
      <w:r w:rsidR="00651292">
        <w:t>,</w:t>
      </w:r>
      <w:r w:rsidRPr="00651292">
        <w:t xml:space="preserve"> and certificates for the purposes of paragraph 5(1)(g) of the</w:t>
      </w:r>
      <w:r w:rsidR="004E363E" w:rsidRPr="00651292">
        <w:t xml:space="preserve"> </w:t>
      </w:r>
      <w:r w:rsidR="00800A17" w:rsidRPr="00651292">
        <w:t xml:space="preserve">AFTRS </w:t>
      </w:r>
      <w:r w:rsidRPr="00651292">
        <w:t>Act.</w:t>
      </w:r>
    </w:p>
    <w:p w14:paraId="58E2647B" w14:textId="77777777" w:rsidR="000A0F73" w:rsidRPr="00651292" w:rsidRDefault="000A0F73" w:rsidP="00651292"/>
    <w:p w14:paraId="0035A478" w14:textId="77777777" w:rsidR="000A0F73" w:rsidRPr="00651292" w:rsidRDefault="000A0F73" w:rsidP="00651292">
      <w:r w:rsidRPr="00651292">
        <w:t>Section 7 of the</w:t>
      </w:r>
      <w:r w:rsidR="004E363E" w:rsidRPr="00651292">
        <w:t xml:space="preserve"> </w:t>
      </w:r>
      <w:r w:rsidR="00800A17" w:rsidRPr="00651292">
        <w:t xml:space="preserve">AFTRS </w:t>
      </w:r>
      <w:r w:rsidRPr="00651292">
        <w:t xml:space="preserve">Act provides that the School shall be governed by a council to be known as the Council of the Australia Film, Television and Radio School </w:t>
      </w:r>
      <w:r w:rsidR="00CB36DF" w:rsidRPr="00651292">
        <w:t xml:space="preserve">(Council) </w:t>
      </w:r>
      <w:r w:rsidRPr="00651292">
        <w:t>and all acts and things done in the name of, or on behalf of, the School by the Council or with the authority of the Council shall be deemed to have been done by the School.</w:t>
      </w:r>
    </w:p>
    <w:p w14:paraId="24F344A5" w14:textId="77777777" w:rsidR="00F4544B" w:rsidRPr="00651292" w:rsidRDefault="00F4544B" w:rsidP="00651292"/>
    <w:p w14:paraId="239D3880" w14:textId="77777777" w:rsidR="00F4544B" w:rsidRPr="00651292" w:rsidRDefault="00F4544B" w:rsidP="00651292">
      <w:pPr>
        <w:rPr>
          <w:b/>
        </w:rPr>
      </w:pPr>
      <w:r w:rsidRPr="00651292">
        <w:rPr>
          <w:b/>
        </w:rPr>
        <w:t>History</w:t>
      </w:r>
    </w:p>
    <w:p w14:paraId="618D3E18" w14:textId="0D488FC7" w:rsidR="000A0F73" w:rsidRPr="00651292" w:rsidRDefault="00F4544B" w:rsidP="00651292">
      <w:r w:rsidRPr="00651292">
        <w:t>Before</w:t>
      </w:r>
      <w:r w:rsidR="000A0F73" w:rsidRPr="00651292">
        <w:t xml:space="preserve"> 31 August 2005, the relevant degrees, diplomas</w:t>
      </w:r>
      <w:r w:rsidR="00651292">
        <w:t>,</w:t>
      </w:r>
      <w:r w:rsidR="000A0F73" w:rsidRPr="00651292">
        <w:t xml:space="preserve"> and certificates for the purposes of paragraph 5(1)(g) were </w:t>
      </w:r>
      <w:r w:rsidRPr="00651292">
        <w:t xml:space="preserve">those provided for by </w:t>
      </w:r>
      <w:r w:rsidR="00CB36DF" w:rsidRPr="00651292">
        <w:t xml:space="preserve">the regulations.  </w:t>
      </w:r>
      <w:r w:rsidR="000A0F73" w:rsidRPr="00651292">
        <w:t xml:space="preserve">Regulation 4 of the </w:t>
      </w:r>
      <w:r w:rsidR="000A0F73" w:rsidRPr="00651292">
        <w:rPr>
          <w:i/>
        </w:rPr>
        <w:t>Australian Film, Television and Radio School Regulations 1986</w:t>
      </w:r>
      <w:r w:rsidR="000A0F73" w:rsidRPr="00651292">
        <w:t xml:space="preserve"> (Regulations) specified the relevant degrees, diplomas and certificates.</w:t>
      </w:r>
    </w:p>
    <w:p w14:paraId="02941662" w14:textId="77777777" w:rsidR="000A0F73" w:rsidRPr="00651292" w:rsidRDefault="000A0F73" w:rsidP="00651292"/>
    <w:p w14:paraId="062B6427" w14:textId="7942169B" w:rsidR="000A0F73" w:rsidRPr="00651292" w:rsidRDefault="000A0F73" w:rsidP="00651292">
      <w:r w:rsidRPr="00651292">
        <w:t>On 31 August 2005</w:t>
      </w:r>
      <w:r w:rsidR="00651292">
        <w:t>,</w:t>
      </w:r>
      <w:r w:rsidRPr="00651292">
        <w:t xml:space="preserve"> items 1 and 2 of Schedule 1 to the </w:t>
      </w:r>
      <w:r w:rsidRPr="00651292">
        <w:rPr>
          <w:i/>
        </w:rPr>
        <w:t>Arts Legislation Amendment (Maritime Museum and Film, Television and Radio School) Act 2005</w:t>
      </w:r>
      <w:r w:rsidRPr="00651292">
        <w:t xml:space="preserve"> amended the</w:t>
      </w:r>
      <w:r w:rsidR="0068174C" w:rsidRPr="00651292">
        <w:t xml:space="preserve"> </w:t>
      </w:r>
      <w:r w:rsidR="00800A17" w:rsidRPr="00651292">
        <w:t xml:space="preserve">AFTRS </w:t>
      </w:r>
      <w:r w:rsidRPr="00651292">
        <w:t>Act so that the degrees, diplomas</w:t>
      </w:r>
      <w:r w:rsidR="00651292">
        <w:t>,</w:t>
      </w:r>
      <w:r w:rsidRPr="00651292">
        <w:t xml:space="preserve"> and certificates would be specified in a </w:t>
      </w:r>
      <w:r w:rsidR="00C03A30" w:rsidRPr="00651292">
        <w:t>determination</w:t>
      </w:r>
      <w:r w:rsidRPr="00651292">
        <w:t>.</w:t>
      </w:r>
    </w:p>
    <w:p w14:paraId="49ADE8A3" w14:textId="77777777" w:rsidR="000A0F73" w:rsidRPr="00651292" w:rsidRDefault="000A0F73" w:rsidP="00651292"/>
    <w:p w14:paraId="0A1AC26C" w14:textId="3D19E251" w:rsidR="00651292" w:rsidRPr="00651292" w:rsidRDefault="000A0F73" w:rsidP="00651292">
      <w:r w:rsidRPr="00651292">
        <w:t>Item 3 of that Schedule continued in force Regulation 4 until the first d</w:t>
      </w:r>
      <w:r w:rsidR="004E363E" w:rsidRPr="00651292">
        <w:t xml:space="preserve">etermination </w:t>
      </w:r>
      <w:r w:rsidR="00651292" w:rsidRPr="00651292">
        <w:t xml:space="preserve">2007/1 </w:t>
      </w:r>
      <w:r w:rsidR="004E363E" w:rsidRPr="00651292">
        <w:t>made under section</w:t>
      </w:r>
      <w:r w:rsidR="00126FB1" w:rsidRPr="00651292">
        <w:t xml:space="preserve"> </w:t>
      </w:r>
      <w:r w:rsidRPr="00651292">
        <w:t xml:space="preserve">6A of the </w:t>
      </w:r>
      <w:r w:rsidR="00800A17" w:rsidRPr="00651292">
        <w:t xml:space="preserve">AFTRS </w:t>
      </w:r>
      <w:r w:rsidRPr="00651292">
        <w:t xml:space="preserve">Act </w:t>
      </w:r>
      <w:r w:rsidR="00950FD5" w:rsidRPr="00651292">
        <w:t>wa</w:t>
      </w:r>
      <w:r w:rsidRPr="00651292">
        <w:t xml:space="preserve">s registered under the </w:t>
      </w:r>
      <w:r w:rsidRPr="00651292">
        <w:rPr>
          <w:i/>
        </w:rPr>
        <w:t>Legislative Instruments Act 2003</w:t>
      </w:r>
      <w:r w:rsidR="00651292" w:rsidRPr="00651292">
        <w:t xml:space="preserve"> on 27 November 2007.</w:t>
      </w:r>
    </w:p>
    <w:p w14:paraId="51C54C6E" w14:textId="1911F88C" w:rsidR="00B605C1" w:rsidRPr="00651292" w:rsidRDefault="00B605C1" w:rsidP="00651292"/>
    <w:p w14:paraId="6178CB81" w14:textId="6BAA2A4A" w:rsidR="00B605C1" w:rsidRPr="00651292" w:rsidRDefault="00B605C1" w:rsidP="00651292">
      <w:r w:rsidRPr="00651292">
        <w:t>The Determination of Degrees, Diplomas and Certificates 2008/1 added one new graduate certificate to the degrees, diplomas and certificates that may be awarded by the School</w:t>
      </w:r>
      <w:r w:rsidR="00651292">
        <w:t xml:space="preserve"> and </w:t>
      </w:r>
      <w:r w:rsidRPr="00651292">
        <w:t>was registered on 29 April 2008.</w:t>
      </w:r>
    </w:p>
    <w:p w14:paraId="2A9F09E8" w14:textId="77777777" w:rsidR="00A10FFA" w:rsidRPr="00651292" w:rsidRDefault="00A10FFA" w:rsidP="00651292"/>
    <w:p w14:paraId="3B7816D1" w14:textId="76E0E72B" w:rsidR="000A0F73" w:rsidRPr="00651292" w:rsidRDefault="00B605C1" w:rsidP="00651292">
      <w:r w:rsidRPr="00651292">
        <w:lastRenderedPageBreak/>
        <w:t>T</w:t>
      </w:r>
      <w:r w:rsidR="000A0F73" w:rsidRPr="00651292">
        <w:t xml:space="preserve">he Determination of Degrees, Diplomas and Certificates 2008/2 added </w:t>
      </w:r>
      <w:r w:rsidRPr="00651292">
        <w:t xml:space="preserve">1 new diploma and 2 new graduate diplomas </w:t>
      </w:r>
      <w:r w:rsidR="000A0F73" w:rsidRPr="00651292">
        <w:t xml:space="preserve">to the </w:t>
      </w:r>
      <w:r w:rsidRPr="00651292">
        <w:t xml:space="preserve">degrees, </w:t>
      </w:r>
      <w:r w:rsidR="000A0F73" w:rsidRPr="00651292">
        <w:t>diplomas</w:t>
      </w:r>
      <w:r w:rsidRPr="00651292">
        <w:t xml:space="preserve"> and certificates</w:t>
      </w:r>
      <w:r w:rsidR="000A0F73" w:rsidRPr="00651292">
        <w:t xml:space="preserve"> that may be awarded by the School</w:t>
      </w:r>
      <w:r w:rsidR="00651292">
        <w:t xml:space="preserve"> and </w:t>
      </w:r>
      <w:r w:rsidR="000A0F73" w:rsidRPr="00651292">
        <w:t>w</w:t>
      </w:r>
      <w:r w:rsidR="00651292">
        <w:t>ere</w:t>
      </w:r>
      <w:r w:rsidR="000A0F73" w:rsidRPr="00651292">
        <w:t xml:space="preserve"> registered on 30 July 2008.</w:t>
      </w:r>
    </w:p>
    <w:p w14:paraId="0910250C" w14:textId="77777777" w:rsidR="000A0F73" w:rsidRPr="00651292" w:rsidRDefault="000A0F73" w:rsidP="00651292"/>
    <w:p w14:paraId="4B69FE06" w14:textId="0D4B4607" w:rsidR="000A0F73" w:rsidRPr="00651292" w:rsidRDefault="000A0F73" w:rsidP="00651292">
      <w:r w:rsidRPr="00651292">
        <w:t xml:space="preserve">The Determination of Degrees, Diplomas and Certificates 2008/03 added </w:t>
      </w:r>
      <w:r w:rsidR="00B605C1" w:rsidRPr="00651292">
        <w:t>5</w:t>
      </w:r>
      <w:r w:rsidRPr="00651292">
        <w:t xml:space="preserve"> new graduate certificates and </w:t>
      </w:r>
      <w:r w:rsidR="00B605C1" w:rsidRPr="00651292">
        <w:t>11</w:t>
      </w:r>
      <w:r w:rsidRPr="00651292">
        <w:t xml:space="preserve"> new graduate diplomas</w:t>
      </w:r>
      <w:r w:rsidR="00651292">
        <w:t xml:space="preserve"> </w:t>
      </w:r>
      <w:r w:rsidR="00651292" w:rsidRPr="00651292">
        <w:t>to the degrees, diplomas and certificates that may be awarded by the School</w:t>
      </w:r>
      <w:r w:rsidR="00651292">
        <w:t xml:space="preserve"> and </w:t>
      </w:r>
      <w:r w:rsidR="00651292" w:rsidRPr="00651292">
        <w:t>w</w:t>
      </w:r>
      <w:r w:rsidR="00651292">
        <w:t>ere</w:t>
      </w:r>
      <w:r w:rsidR="00651292" w:rsidRPr="00651292">
        <w:t xml:space="preserve"> </w:t>
      </w:r>
      <w:r w:rsidRPr="00651292">
        <w:t>registered on 3</w:t>
      </w:r>
      <w:r w:rsidR="00B605C1" w:rsidRPr="00651292">
        <w:rPr>
          <w:vertAlign w:val="superscript"/>
        </w:rPr>
        <w:t xml:space="preserve"> </w:t>
      </w:r>
      <w:r w:rsidRPr="00651292">
        <w:t>September 2008.</w:t>
      </w:r>
    </w:p>
    <w:p w14:paraId="3C42FCA7" w14:textId="77777777" w:rsidR="000A0F73" w:rsidRPr="00651292" w:rsidRDefault="000A0F73" w:rsidP="00651292"/>
    <w:p w14:paraId="70E36FA7" w14:textId="5B1F9E73" w:rsidR="000A0F73" w:rsidRPr="00651292" w:rsidRDefault="000A0F73" w:rsidP="00651292">
      <w:r w:rsidRPr="00651292">
        <w:t>The Determination of Degrees, Diplomas and Certificates No. 2009/1 add</w:t>
      </w:r>
      <w:r w:rsidR="00B747DB" w:rsidRPr="00651292">
        <w:t>ed</w:t>
      </w:r>
      <w:r w:rsidRPr="00651292">
        <w:t xml:space="preserve"> 1</w:t>
      </w:r>
      <w:r w:rsidR="004278CC" w:rsidRPr="00651292">
        <w:t>2</w:t>
      </w:r>
      <w:r w:rsidRPr="00651292">
        <w:t xml:space="preserve"> new </w:t>
      </w:r>
      <w:r w:rsidR="00B605C1" w:rsidRPr="00651292">
        <w:t xml:space="preserve">graduate </w:t>
      </w:r>
      <w:r w:rsidR="004278CC" w:rsidRPr="00651292">
        <w:t xml:space="preserve">certificates, 2 new </w:t>
      </w:r>
      <w:r w:rsidR="00B605C1" w:rsidRPr="00651292">
        <w:t xml:space="preserve">graduate </w:t>
      </w:r>
      <w:r w:rsidR="004278CC" w:rsidRPr="00651292">
        <w:t xml:space="preserve">diplomas, and 1 new </w:t>
      </w:r>
      <w:r w:rsidR="00B605C1" w:rsidRPr="00651292">
        <w:t>master</w:t>
      </w:r>
      <w:r w:rsidR="00651292">
        <w:t>’</w:t>
      </w:r>
      <w:r w:rsidR="00B605C1" w:rsidRPr="00651292">
        <w:t>s degree</w:t>
      </w:r>
      <w:r w:rsidRPr="00651292">
        <w:t xml:space="preserve"> to the degrees</w:t>
      </w:r>
      <w:r w:rsidR="001B7D47" w:rsidRPr="00651292">
        <w:t>, diplomas and certificates</w:t>
      </w:r>
      <w:r w:rsidRPr="00651292">
        <w:t xml:space="preserve"> that may be awarded by the School</w:t>
      </w:r>
      <w:r w:rsidR="00651292">
        <w:t xml:space="preserve"> and were</w:t>
      </w:r>
      <w:r w:rsidR="00B605C1" w:rsidRPr="00651292">
        <w:t xml:space="preserve"> registered on </w:t>
      </w:r>
      <w:r w:rsidR="00651292" w:rsidRPr="00651292">
        <w:t>4 June</w:t>
      </w:r>
      <w:r w:rsidR="00B605C1" w:rsidRPr="00651292">
        <w:t xml:space="preserve"> 2009.</w:t>
      </w:r>
    </w:p>
    <w:p w14:paraId="603F4377" w14:textId="77777777" w:rsidR="000A0F73" w:rsidRPr="00651292" w:rsidRDefault="000A0F73" w:rsidP="00651292"/>
    <w:p w14:paraId="760C1859" w14:textId="56286CD2" w:rsidR="000A0F73" w:rsidRPr="00651292" w:rsidRDefault="00B747DB" w:rsidP="00651292">
      <w:r w:rsidRPr="00651292">
        <w:t>The Determination of Degrees, Diplomas and Certificates No. 2009/2 add</w:t>
      </w:r>
      <w:r w:rsidR="00052A2B" w:rsidRPr="00651292">
        <w:t>ed</w:t>
      </w:r>
      <w:r w:rsidRPr="00651292">
        <w:t xml:space="preserve"> 1 new </w:t>
      </w:r>
      <w:r w:rsidR="00B605C1" w:rsidRPr="00651292">
        <w:t xml:space="preserve">graduate </w:t>
      </w:r>
      <w:r w:rsidR="00691C44" w:rsidRPr="00651292">
        <w:t xml:space="preserve">certificate </w:t>
      </w:r>
      <w:r w:rsidRPr="00651292">
        <w:t>to the degrees</w:t>
      </w:r>
      <w:r w:rsidR="001B7D47" w:rsidRPr="00651292">
        <w:t>, diplomas and certificates</w:t>
      </w:r>
      <w:r w:rsidRPr="00651292">
        <w:t xml:space="preserve"> that may be awarded by the School</w:t>
      </w:r>
      <w:r w:rsidR="00651292">
        <w:t xml:space="preserve"> and</w:t>
      </w:r>
      <w:r w:rsidR="00B605C1" w:rsidRPr="00651292">
        <w:t xml:space="preserve"> was registered </w:t>
      </w:r>
      <w:r w:rsidR="00651292">
        <w:t xml:space="preserve">on </w:t>
      </w:r>
      <w:r w:rsidR="00651292" w:rsidRPr="00651292">
        <w:t>11 September 2009</w:t>
      </w:r>
      <w:r w:rsidR="00B605C1" w:rsidRPr="00651292">
        <w:t>.</w:t>
      </w:r>
    </w:p>
    <w:p w14:paraId="490F12A8" w14:textId="77777777" w:rsidR="008A3273" w:rsidRPr="00651292" w:rsidRDefault="008A3273" w:rsidP="00651292"/>
    <w:p w14:paraId="624B887A" w14:textId="02E040AC" w:rsidR="008A3273" w:rsidRPr="00651292" w:rsidRDefault="008A3273" w:rsidP="00651292">
      <w:r w:rsidRPr="00651292">
        <w:t>The Determination of Degrees, Diplomas and Certificates No. 2010/1 add</w:t>
      </w:r>
      <w:r w:rsidR="00052A2B" w:rsidRPr="00651292">
        <w:t>ed</w:t>
      </w:r>
      <w:r w:rsidRPr="00651292">
        <w:t xml:space="preserve"> </w:t>
      </w:r>
      <w:r w:rsidR="00691C44" w:rsidRPr="00651292">
        <w:t xml:space="preserve">1 </w:t>
      </w:r>
      <w:r w:rsidRPr="00651292">
        <w:t>new</w:t>
      </w:r>
      <w:r w:rsidR="00691C44" w:rsidRPr="00651292">
        <w:t xml:space="preserve"> </w:t>
      </w:r>
      <w:r w:rsidR="00B605C1" w:rsidRPr="00651292">
        <w:t xml:space="preserve">graduate </w:t>
      </w:r>
      <w:r w:rsidR="00691C44" w:rsidRPr="00651292">
        <w:t xml:space="preserve">certificate and 1 new </w:t>
      </w:r>
      <w:r w:rsidR="00B605C1" w:rsidRPr="00651292">
        <w:t xml:space="preserve">graduate </w:t>
      </w:r>
      <w:r w:rsidR="00691C44" w:rsidRPr="00651292">
        <w:t>diploma</w:t>
      </w:r>
      <w:r w:rsidRPr="00651292">
        <w:t xml:space="preserve"> to the degrees</w:t>
      </w:r>
      <w:r w:rsidR="001B7D47" w:rsidRPr="00651292">
        <w:t>, diplomas and certificates</w:t>
      </w:r>
      <w:r w:rsidRPr="00651292">
        <w:t xml:space="preserve"> that may be awarded by the School</w:t>
      </w:r>
      <w:r w:rsidR="00651292">
        <w:t xml:space="preserve"> and were</w:t>
      </w:r>
      <w:r w:rsidR="00B605C1" w:rsidRPr="00651292">
        <w:t xml:space="preserve"> registered </w:t>
      </w:r>
      <w:r w:rsidR="00651292">
        <w:t xml:space="preserve">on </w:t>
      </w:r>
      <w:r w:rsidR="00651292" w:rsidRPr="00651292">
        <w:t>14</w:t>
      </w:r>
      <w:r w:rsidR="00B605C1" w:rsidRPr="00651292">
        <w:t xml:space="preserve"> July 2010.</w:t>
      </w:r>
    </w:p>
    <w:p w14:paraId="06BF9B2C" w14:textId="77777777" w:rsidR="008A3273" w:rsidRPr="00651292" w:rsidRDefault="008A3273" w:rsidP="00651292"/>
    <w:p w14:paraId="7FB09B35" w14:textId="4952B478" w:rsidR="008A3273" w:rsidRPr="00651292" w:rsidRDefault="008A3273" w:rsidP="00651292">
      <w:r w:rsidRPr="00651292">
        <w:t>The Determination of Degrees, Diplomas and Certificates No. 2011/1 add</w:t>
      </w:r>
      <w:r w:rsidR="00052A2B" w:rsidRPr="00651292">
        <w:t>ed</w:t>
      </w:r>
      <w:r w:rsidR="00691C44" w:rsidRPr="00651292">
        <w:t xml:space="preserve"> 7 new </w:t>
      </w:r>
      <w:r w:rsidR="00B605C1" w:rsidRPr="00651292">
        <w:t xml:space="preserve">graduate </w:t>
      </w:r>
      <w:r w:rsidR="00691C44" w:rsidRPr="00651292">
        <w:t xml:space="preserve">certificates, 3 </w:t>
      </w:r>
      <w:r w:rsidR="00B605C1" w:rsidRPr="00651292">
        <w:t xml:space="preserve">graduate </w:t>
      </w:r>
      <w:r w:rsidR="00691C44" w:rsidRPr="00651292">
        <w:t>diplomas</w:t>
      </w:r>
      <w:r w:rsidR="00651292">
        <w:t>,</w:t>
      </w:r>
      <w:r w:rsidR="00691C44" w:rsidRPr="00651292">
        <w:t xml:space="preserve"> and</w:t>
      </w:r>
      <w:r w:rsidRPr="00651292">
        <w:t xml:space="preserve"> 2 new </w:t>
      </w:r>
      <w:r w:rsidR="00B605C1" w:rsidRPr="00651292">
        <w:t>master</w:t>
      </w:r>
      <w:r w:rsidR="00651292">
        <w:t>’</w:t>
      </w:r>
      <w:r w:rsidR="00B605C1" w:rsidRPr="00651292">
        <w:t xml:space="preserve">s </w:t>
      </w:r>
      <w:r w:rsidRPr="00651292">
        <w:t>degrees to the degrees</w:t>
      </w:r>
      <w:r w:rsidR="001B7D47" w:rsidRPr="00651292">
        <w:t>, diplomas and certificates</w:t>
      </w:r>
      <w:r w:rsidRPr="00651292">
        <w:t xml:space="preserve"> that may be awarded by the School</w:t>
      </w:r>
      <w:r w:rsidR="00651292">
        <w:t xml:space="preserve"> and were</w:t>
      </w:r>
      <w:r w:rsidR="00B605C1" w:rsidRPr="00651292">
        <w:t xml:space="preserve"> registered </w:t>
      </w:r>
      <w:r w:rsidR="00651292">
        <w:t xml:space="preserve">on </w:t>
      </w:r>
      <w:r w:rsidR="00651292" w:rsidRPr="00651292">
        <w:t>17</w:t>
      </w:r>
      <w:r w:rsidR="00B605C1" w:rsidRPr="00651292">
        <w:t xml:space="preserve"> August 2011.</w:t>
      </w:r>
    </w:p>
    <w:p w14:paraId="353F313F" w14:textId="77777777" w:rsidR="008A3273" w:rsidRPr="00651292" w:rsidRDefault="008A3273" w:rsidP="00651292"/>
    <w:p w14:paraId="5451146E" w14:textId="262C82F8" w:rsidR="00F91A19" w:rsidRPr="00651292" w:rsidRDefault="008A3273" w:rsidP="00651292">
      <w:r w:rsidRPr="00651292">
        <w:t>The Determination of Degrees, Diplomas and Certificates No. 2012/1 add</w:t>
      </w:r>
      <w:r w:rsidR="00052A2B" w:rsidRPr="00651292">
        <w:t xml:space="preserve">ed </w:t>
      </w:r>
      <w:r w:rsidRPr="00651292">
        <w:t xml:space="preserve">1 new </w:t>
      </w:r>
      <w:r w:rsidR="00B605C1" w:rsidRPr="00651292">
        <w:t xml:space="preserve">graduate </w:t>
      </w:r>
      <w:r w:rsidR="00691C44" w:rsidRPr="00651292">
        <w:t xml:space="preserve">diploma </w:t>
      </w:r>
      <w:r w:rsidRPr="00651292">
        <w:t>to the degrees</w:t>
      </w:r>
      <w:r w:rsidR="001B7D47" w:rsidRPr="00651292">
        <w:t>, diplomas and certificates</w:t>
      </w:r>
      <w:r w:rsidRPr="00651292">
        <w:t xml:space="preserve"> that may be awarded by the School</w:t>
      </w:r>
      <w:r w:rsidR="00651292">
        <w:t xml:space="preserve"> and </w:t>
      </w:r>
      <w:r w:rsidR="00B605C1" w:rsidRPr="00651292">
        <w:t xml:space="preserve">was registered </w:t>
      </w:r>
      <w:r w:rsidR="00651292">
        <w:t xml:space="preserve">on </w:t>
      </w:r>
      <w:r w:rsidR="00651292" w:rsidRPr="00651292">
        <w:t>30</w:t>
      </w:r>
      <w:r w:rsidR="00B605C1" w:rsidRPr="00651292">
        <w:t xml:space="preserve"> July 2012.</w:t>
      </w:r>
      <w:r w:rsidRPr="00651292">
        <w:t xml:space="preserve"> </w:t>
      </w:r>
      <w:r w:rsidR="00F91A19" w:rsidRPr="00651292">
        <w:br/>
      </w:r>
    </w:p>
    <w:p w14:paraId="458991EF" w14:textId="4FDEF931" w:rsidR="00DA7950" w:rsidRPr="00651292" w:rsidRDefault="00F91A19" w:rsidP="00651292">
      <w:r w:rsidRPr="00651292">
        <w:t>The Determination of Degrees, Diplomas and Certificates No. 2012/2 add</w:t>
      </w:r>
      <w:r w:rsidR="00052A2B" w:rsidRPr="00651292">
        <w:t>ed</w:t>
      </w:r>
      <w:r w:rsidRPr="00651292">
        <w:t xml:space="preserve"> </w:t>
      </w:r>
      <w:r w:rsidR="00691C44" w:rsidRPr="00651292">
        <w:t xml:space="preserve">1 </w:t>
      </w:r>
      <w:r w:rsidRPr="00651292">
        <w:t xml:space="preserve">new </w:t>
      </w:r>
      <w:r w:rsidR="00B605C1" w:rsidRPr="00651292">
        <w:t xml:space="preserve">graduate </w:t>
      </w:r>
      <w:r w:rsidR="00691C44" w:rsidRPr="00651292">
        <w:t xml:space="preserve">certificate and 1 new </w:t>
      </w:r>
      <w:r w:rsidR="00B605C1" w:rsidRPr="00651292">
        <w:t xml:space="preserve">graduate </w:t>
      </w:r>
      <w:r w:rsidR="00691C44" w:rsidRPr="00651292">
        <w:t xml:space="preserve">diploma </w:t>
      </w:r>
      <w:r w:rsidRPr="00651292">
        <w:t>to the degrees</w:t>
      </w:r>
      <w:r w:rsidR="001B7D47" w:rsidRPr="00651292">
        <w:t>, diplomas and certificates</w:t>
      </w:r>
      <w:r w:rsidRPr="00651292">
        <w:t xml:space="preserve"> that may be awarded by the School</w:t>
      </w:r>
      <w:r w:rsidR="00651292">
        <w:t xml:space="preserve"> and </w:t>
      </w:r>
      <w:r w:rsidR="00B605C1" w:rsidRPr="00651292">
        <w:t>w</w:t>
      </w:r>
      <w:r w:rsidR="00651292">
        <w:t>ere</w:t>
      </w:r>
      <w:r w:rsidR="00B605C1" w:rsidRPr="00651292">
        <w:t xml:space="preserve"> registered </w:t>
      </w:r>
      <w:r w:rsidR="00651292">
        <w:t xml:space="preserve">on </w:t>
      </w:r>
      <w:r w:rsidR="00651292" w:rsidRPr="00651292">
        <w:t>27</w:t>
      </w:r>
      <w:r w:rsidR="00B605C1" w:rsidRPr="00651292">
        <w:t xml:space="preserve"> August 2012.</w:t>
      </w:r>
      <w:r w:rsidRPr="00651292">
        <w:br/>
      </w:r>
      <w:r w:rsidRPr="00651292">
        <w:br/>
      </w:r>
      <w:r w:rsidR="00DA7950" w:rsidRPr="00651292">
        <w:t>The Determination of Degrees, Diplomas and Certificates No. 2012/</w:t>
      </w:r>
      <w:r w:rsidR="00D06E42" w:rsidRPr="00651292">
        <w:t>3</w:t>
      </w:r>
      <w:r w:rsidR="00DA7950" w:rsidRPr="00651292">
        <w:t xml:space="preserve"> add</w:t>
      </w:r>
      <w:r w:rsidR="00052A2B" w:rsidRPr="00651292">
        <w:t>ed</w:t>
      </w:r>
      <w:r w:rsidR="00DA7950" w:rsidRPr="00651292">
        <w:t xml:space="preserve"> 1 new </w:t>
      </w:r>
      <w:r w:rsidR="00691C44" w:rsidRPr="00651292">
        <w:t xml:space="preserve">graduate certificate </w:t>
      </w:r>
      <w:r w:rsidR="00DA7950" w:rsidRPr="00651292">
        <w:t>to the degrees</w:t>
      </w:r>
      <w:r w:rsidR="001B7D47" w:rsidRPr="00651292">
        <w:t>, diplomas and certificates</w:t>
      </w:r>
      <w:r w:rsidR="00DA7950" w:rsidRPr="00651292">
        <w:t xml:space="preserve"> that may be awarded by the School</w:t>
      </w:r>
      <w:r w:rsidR="00651292">
        <w:t xml:space="preserve"> and </w:t>
      </w:r>
      <w:r w:rsidR="00B605C1" w:rsidRPr="00651292">
        <w:t>was registered</w:t>
      </w:r>
      <w:r w:rsidR="00651292">
        <w:t xml:space="preserve"> on</w:t>
      </w:r>
      <w:r w:rsidR="00B605C1" w:rsidRPr="00651292">
        <w:t xml:space="preserve"> </w:t>
      </w:r>
      <w:r w:rsidR="00651292" w:rsidRPr="00651292">
        <w:t>21</w:t>
      </w:r>
      <w:r w:rsidR="00B605C1" w:rsidRPr="00651292">
        <w:t xml:space="preserve"> September 2012.</w:t>
      </w:r>
    </w:p>
    <w:p w14:paraId="49B04CB9" w14:textId="77777777" w:rsidR="007229F0" w:rsidRPr="00651292" w:rsidRDefault="007229F0" w:rsidP="00651292"/>
    <w:p w14:paraId="0B7C3951" w14:textId="5B261010" w:rsidR="00DD33DB" w:rsidRPr="00651292" w:rsidRDefault="007229F0" w:rsidP="00651292">
      <w:bookmarkStart w:id="0" w:name="_Hlk44491960"/>
      <w:r w:rsidRPr="00651292">
        <w:t>The Determination of Degrees, Diplomas and Certificates No. 2014/1 add</w:t>
      </w:r>
      <w:r w:rsidR="00126FB1" w:rsidRPr="00651292">
        <w:t>ed</w:t>
      </w:r>
      <w:r w:rsidRPr="00651292">
        <w:t xml:space="preserve"> </w:t>
      </w:r>
      <w:r w:rsidR="00B605C1" w:rsidRPr="00651292">
        <w:t>1 new bachelor and 2 new master</w:t>
      </w:r>
      <w:r w:rsidR="00651292">
        <w:t>’</w:t>
      </w:r>
      <w:r w:rsidR="00B605C1" w:rsidRPr="00651292">
        <w:t>s degrees</w:t>
      </w:r>
      <w:r w:rsidRPr="00651292">
        <w:t xml:space="preserve"> to the degrees</w:t>
      </w:r>
      <w:r w:rsidR="001B7D47" w:rsidRPr="00651292">
        <w:t>, diplomas and certificates</w:t>
      </w:r>
      <w:r w:rsidRPr="00651292">
        <w:t xml:space="preserve"> that may be awarded by the School</w:t>
      </w:r>
      <w:r w:rsidR="00651292">
        <w:t xml:space="preserve"> and were</w:t>
      </w:r>
      <w:r w:rsidR="00B605C1" w:rsidRPr="00651292">
        <w:t xml:space="preserve"> registered on 5 March 2014.</w:t>
      </w:r>
    </w:p>
    <w:p w14:paraId="37AF7F50" w14:textId="77777777" w:rsidR="00617117" w:rsidRPr="00651292" w:rsidRDefault="00617117" w:rsidP="00651292"/>
    <w:p w14:paraId="62B40451" w14:textId="664F5A9E" w:rsidR="00617117" w:rsidRPr="00651292" w:rsidRDefault="00617117" w:rsidP="00651292">
      <w:r w:rsidRPr="00651292">
        <w:t>The Determination of Degrees, Diplomas and Certificates No. 2014/2 added</w:t>
      </w:r>
      <w:r w:rsidR="00B605C1" w:rsidRPr="00651292">
        <w:t xml:space="preserve"> 7</w:t>
      </w:r>
      <w:r w:rsidRPr="00651292">
        <w:t xml:space="preserve"> new </w:t>
      </w:r>
      <w:r w:rsidR="00D65D88" w:rsidRPr="00651292">
        <w:t xml:space="preserve">diplomas </w:t>
      </w:r>
      <w:r w:rsidR="00B605C1" w:rsidRPr="00651292">
        <w:t xml:space="preserve">and 7 new advanced diplomas </w:t>
      </w:r>
      <w:r w:rsidRPr="00651292">
        <w:t>to the degrees, diplomas and certificates that may be awarded by the School</w:t>
      </w:r>
      <w:r w:rsidR="00651292">
        <w:t xml:space="preserve"> and were</w:t>
      </w:r>
      <w:r w:rsidR="00B605C1" w:rsidRPr="00651292">
        <w:t xml:space="preserve"> registered </w:t>
      </w:r>
      <w:r w:rsidR="00651292" w:rsidRPr="00651292">
        <w:t>4 August 2014</w:t>
      </w:r>
      <w:r w:rsidR="00651292">
        <w:t>.</w:t>
      </w:r>
    </w:p>
    <w:p w14:paraId="2F16729D" w14:textId="77777777" w:rsidR="00617117" w:rsidRPr="00651292" w:rsidRDefault="00617117" w:rsidP="00651292"/>
    <w:p w14:paraId="0B37CD0D" w14:textId="033155EE" w:rsidR="00617117" w:rsidRPr="00651292" w:rsidRDefault="00617117" w:rsidP="00651292">
      <w:r w:rsidRPr="00651292">
        <w:t>The Determination of Degrees, Diplomas and Certificates No. 2014/3 added</w:t>
      </w:r>
      <w:r w:rsidR="00632751" w:rsidRPr="00651292">
        <w:t xml:space="preserve"> 1</w:t>
      </w:r>
      <w:r w:rsidRPr="00651292">
        <w:t xml:space="preserve"> new </w:t>
      </w:r>
      <w:r w:rsidR="00D65D88" w:rsidRPr="00651292">
        <w:t>diploma</w:t>
      </w:r>
      <w:r w:rsidRPr="00651292">
        <w:t xml:space="preserve"> to the degrees, diplomas and certificates that may be awarded by the School</w:t>
      </w:r>
      <w:r w:rsidR="00651292">
        <w:t xml:space="preserve"> and </w:t>
      </w:r>
      <w:r w:rsidR="00B605C1" w:rsidRPr="00651292">
        <w:t xml:space="preserve">was registered </w:t>
      </w:r>
      <w:r w:rsidR="00651292">
        <w:t xml:space="preserve">on </w:t>
      </w:r>
      <w:r w:rsidR="00651292" w:rsidRPr="00651292">
        <w:t>24 November</w:t>
      </w:r>
      <w:r w:rsidR="00B605C1" w:rsidRPr="00651292">
        <w:t xml:space="preserve"> 2014.</w:t>
      </w:r>
    </w:p>
    <w:p w14:paraId="76C2214B" w14:textId="77777777" w:rsidR="00521F43" w:rsidRPr="00651292" w:rsidRDefault="00521F43" w:rsidP="00651292"/>
    <w:p w14:paraId="10843595" w14:textId="4B9BC67B" w:rsidR="00521F43" w:rsidRPr="00651292" w:rsidRDefault="00521F43" w:rsidP="00651292">
      <w:r w:rsidRPr="00651292">
        <w:t>The Determination of Degrees, Diplomas and Certificates No. 2014/4 adds 2 new diplomas to the degrees, diplomas and certificates that may be awarded by the School</w:t>
      </w:r>
      <w:r w:rsidR="00651292">
        <w:t xml:space="preserve"> and were</w:t>
      </w:r>
      <w:r w:rsidR="00651292" w:rsidRPr="00651292">
        <w:t xml:space="preserve"> registered </w:t>
      </w:r>
      <w:r w:rsidR="00651292">
        <w:t>on</w:t>
      </w:r>
      <w:r w:rsidR="00651292" w:rsidRPr="00651292">
        <w:t>17 December 2014.</w:t>
      </w:r>
    </w:p>
    <w:p w14:paraId="3B084801" w14:textId="77777777" w:rsidR="00F4040A" w:rsidRPr="00651292" w:rsidRDefault="00F4040A" w:rsidP="00651292"/>
    <w:p w14:paraId="47BF3504" w14:textId="430E3F9C" w:rsidR="00F4040A" w:rsidRPr="00651292" w:rsidRDefault="00F4040A" w:rsidP="00651292">
      <w:r w:rsidRPr="00651292">
        <w:t xml:space="preserve">The Determination of Degrees, Diplomas and Certificates No. 2015/2 added 1 new </w:t>
      </w:r>
      <w:r w:rsidR="00B605C1" w:rsidRPr="00651292">
        <w:t xml:space="preserve">advanced </w:t>
      </w:r>
      <w:r w:rsidRPr="00651292">
        <w:t>diploma to the degrees, diplomas and certificates that may be awarded by the School</w:t>
      </w:r>
      <w:r w:rsidR="00651292">
        <w:t xml:space="preserve"> and </w:t>
      </w:r>
      <w:r w:rsidR="00B605C1" w:rsidRPr="00651292">
        <w:t xml:space="preserve">was registered </w:t>
      </w:r>
      <w:r w:rsidR="00651292">
        <w:t xml:space="preserve">on </w:t>
      </w:r>
      <w:r w:rsidR="00B605C1" w:rsidRPr="00651292">
        <w:t>25 September 2015.</w:t>
      </w:r>
    </w:p>
    <w:p w14:paraId="0D61AE73" w14:textId="77777777" w:rsidR="00E241CA" w:rsidRPr="00651292" w:rsidRDefault="00E241CA" w:rsidP="00651292"/>
    <w:p w14:paraId="776E3D01" w14:textId="4640EA64" w:rsidR="00E241CA" w:rsidRPr="00651292" w:rsidRDefault="00E241CA" w:rsidP="00651292">
      <w:r w:rsidRPr="00651292">
        <w:t xml:space="preserve">The Determination of Degrees, Diplomas and Certificates No. </w:t>
      </w:r>
      <w:r w:rsidR="00900C0F" w:rsidRPr="00651292">
        <w:t>2016</w:t>
      </w:r>
      <w:r w:rsidRPr="00651292">
        <w:t>/</w:t>
      </w:r>
      <w:r w:rsidR="00900C0F" w:rsidRPr="00651292">
        <w:t>1</w:t>
      </w:r>
      <w:r w:rsidRPr="00651292">
        <w:t xml:space="preserve"> added </w:t>
      </w:r>
      <w:r w:rsidR="00B605C1" w:rsidRPr="00651292">
        <w:t>1</w:t>
      </w:r>
      <w:r w:rsidRPr="00651292">
        <w:t xml:space="preserve"> new </w:t>
      </w:r>
      <w:r w:rsidR="00B605C1" w:rsidRPr="00651292">
        <w:t xml:space="preserve">advanced </w:t>
      </w:r>
      <w:r w:rsidRPr="00651292">
        <w:t>diploma</w:t>
      </w:r>
      <w:r w:rsidR="00B605C1" w:rsidRPr="00651292">
        <w:t xml:space="preserve"> and 2 new diplomas</w:t>
      </w:r>
      <w:r w:rsidRPr="00651292">
        <w:t xml:space="preserve"> to the degrees, diplomas and certificates that may be awarded by the School</w:t>
      </w:r>
      <w:r w:rsidR="00651292">
        <w:t xml:space="preserve"> and were</w:t>
      </w:r>
      <w:r w:rsidR="00B605C1" w:rsidRPr="00651292">
        <w:t xml:space="preserve"> registered</w:t>
      </w:r>
      <w:r w:rsidR="00651292">
        <w:t xml:space="preserve"> on</w:t>
      </w:r>
      <w:r w:rsidR="00B605C1" w:rsidRPr="00651292">
        <w:t xml:space="preserve"> 1 April 2016.</w:t>
      </w:r>
    </w:p>
    <w:p w14:paraId="5BDA2AA9" w14:textId="5BA38D5A" w:rsidR="00B605C1" w:rsidRPr="00651292" w:rsidRDefault="00B605C1" w:rsidP="00651292"/>
    <w:p w14:paraId="2C72AE7B" w14:textId="4ACDA067" w:rsidR="00B605C1" w:rsidRPr="00651292" w:rsidRDefault="00B605C1" w:rsidP="00651292">
      <w:r w:rsidRPr="00651292">
        <w:t>The Determination of Degrees, Diplomas and Certificates No. 2016/2 added 6 new diplomas, 6 new advanced diplomas, 8 new graduate certificates, 1 new graduate diploma</w:t>
      </w:r>
      <w:r w:rsidR="00651292">
        <w:t xml:space="preserve">, </w:t>
      </w:r>
      <w:r w:rsidR="00651292" w:rsidRPr="00651292">
        <w:t>1 new bachelor</w:t>
      </w:r>
      <w:r w:rsidR="00651292">
        <w:t xml:space="preserve">’s degree and </w:t>
      </w:r>
      <w:r w:rsidRPr="00651292">
        <w:t>2 new master</w:t>
      </w:r>
      <w:r w:rsidR="00651292">
        <w:t>’</w:t>
      </w:r>
      <w:r w:rsidRPr="00651292">
        <w:t>s degrees to the degrees, diplomas and certificates that may be awarded by the School</w:t>
      </w:r>
      <w:r w:rsidR="00651292">
        <w:t xml:space="preserve"> and were</w:t>
      </w:r>
      <w:r w:rsidRPr="00651292">
        <w:t xml:space="preserve"> registered</w:t>
      </w:r>
      <w:r w:rsidR="00651292">
        <w:t xml:space="preserve"> on</w:t>
      </w:r>
      <w:r w:rsidRPr="00651292">
        <w:t xml:space="preserve"> 4 July 2016.</w:t>
      </w:r>
    </w:p>
    <w:p w14:paraId="7114C5A9" w14:textId="44EFE8F1" w:rsidR="00B605C1" w:rsidRPr="00651292" w:rsidRDefault="00B605C1" w:rsidP="00651292"/>
    <w:p w14:paraId="42C84BD4" w14:textId="1297E1C4" w:rsidR="00B605C1" w:rsidRPr="00651292" w:rsidRDefault="00B605C1" w:rsidP="00651292">
      <w:r w:rsidRPr="00651292">
        <w:t>The Determination of Degrees, Diplomas and Certificates No. 2016/3 added 1 new diploma, 1 new advanced diploma, 8 new graduate certificates</w:t>
      </w:r>
      <w:r w:rsidR="00651292">
        <w:t xml:space="preserve">, </w:t>
      </w:r>
      <w:r w:rsidR="00651292" w:rsidRPr="00651292">
        <w:t>1 new bachelor</w:t>
      </w:r>
      <w:r w:rsidR="00651292">
        <w:t>’s degree</w:t>
      </w:r>
      <w:r w:rsidRPr="00651292">
        <w:t xml:space="preserve"> and 1 new master</w:t>
      </w:r>
      <w:r w:rsidR="00651292">
        <w:t>’</w:t>
      </w:r>
      <w:r w:rsidRPr="00651292">
        <w:t>s degree to the degrees, diplomas and certificates that may be awarded by the School</w:t>
      </w:r>
      <w:r w:rsidR="00651292">
        <w:t xml:space="preserve"> and were</w:t>
      </w:r>
      <w:r w:rsidRPr="00651292">
        <w:t xml:space="preserve"> registered</w:t>
      </w:r>
      <w:r w:rsidR="00651292">
        <w:t xml:space="preserve"> on</w:t>
      </w:r>
      <w:r w:rsidRPr="00651292">
        <w:t xml:space="preserve"> 10 November 2016.</w:t>
      </w:r>
    </w:p>
    <w:p w14:paraId="5B27374A" w14:textId="77777777" w:rsidR="008C4554" w:rsidRPr="00651292" w:rsidRDefault="008C4554" w:rsidP="00651292"/>
    <w:p w14:paraId="3C516185" w14:textId="317B5948" w:rsidR="00A10FFA" w:rsidRPr="00651292" w:rsidRDefault="008C4554" w:rsidP="00651292">
      <w:r w:rsidRPr="00651292">
        <w:t xml:space="preserve">The Determination of Degrees, Diplomas and Certificates No. 2017/1 added </w:t>
      </w:r>
      <w:r w:rsidR="00651292">
        <w:t>1</w:t>
      </w:r>
      <w:r w:rsidRPr="00651292">
        <w:t xml:space="preserve"> new diploma to the degrees, diplomas and certificates that may be awarded by the School</w:t>
      </w:r>
      <w:r w:rsidR="00651292">
        <w:t xml:space="preserve"> and was</w:t>
      </w:r>
      <w:r w:rsidR="00B605C1" w:rsidRPr="00651292">
        <w:t xml:space="preserve"> registered </w:t>
      </w:r>
      <w:r w:rsidR="00651292">
        <w:t xml:space="preserve">on </w:t>
      </w:r>
      <w:r w:rsidR="00B605C1" w:rsidRPr="00651292">
        <w:t>1</w:t>
      </w:r>
      <w:r w:rsidR="00651292" w:rsidRPr="00651292">
        <w:t>5</w:t>
      </w:r>
      <w:r w:rsidR="00B605C1" w:rsidRPr="00651292">
        <w:t xml:space="preserve"> March 2017.</w:t>
      </w:r>
    </w:p>
    <w:p w14:paraId="0A80E954" w14:textId="5B17D4F3" w:rsidR="008C4554" w:rsidRPr="00651292" w:rsidRDefault="008C4554" w:rsidP="00651292">
      <w:r w:rsidRPr="00651292">
        <w:t xml:space="preserve"> </w:t>
      </w:r>
    </w:p>
    <w:p w14:paraId="0E83EE05" w14:textId="14DB1162" w:rsidR="00DD33DB" w:rsidRPr="00651292" w:rsidRDefault="00A10FFA" w:rsidP="00651292">
      <w:r w:rsidRPr="00651292">
        <w:t>The Determination of Degrees, Diplomas and Certificates No. 2017/2 added 5 new diplomas, 5 new advanced diplomas</w:t>
      </w:r>
      <w:r w:rsidR="00B605C1" w:rsidRPr="00651292">
        <w:t>, 1</w:t>
      </w:r>
      <w:r w:rsidRPr="00651292">
        <w:t>graduate certificate</w:t>
      </w:r>
      <w:r w:rsidR="00B605C1" w:rsidRPr="00651292">
        <w:t xml:space="preserve"> and 1 graduate diploma</w:t>
      </w:r>
      <w:r w:rsidRPr="00651292">
        <w:t xml:space="preserve"> to the degrees, diplomas and certificates that may be awarded by the School</w:t>
      </w:r>
      <w:r w:rsidR="00651292">
        <w:t xml:space="preserve"> and were</w:t>
      </w:r>
      <w:r w:rsidR="00B605C1" w:rsidRPr="00651292">
        <w:t xml:space="preserve"> registered </w:t>
      </w:r>
      <w:r w:rsidR="00651292">
        <w:t xml:space="preserve">on </w:t>
      </w:r>
      <w:r w:rsidR="00651292" w:rsidRPr="00651292">
        <w:t>22 June 2017</w:t>
      </w:r>
      <w:r w:rsidR="00B605C1" w:rsidRPr="00651292">
        <w:t>.</w:t>
      </w:r>
      <w:bookmarkEnd w:id="0"/>
    </w:p>
    <w:p w14:paraId="764EF9A0" w14:textId="77777777" w:rsidR="00E241CA" w:rsidRPr="00651292" w:rsidRDefault="00E241CA" w:rsidP="00651292"/>
    <w:p w14:paraId="4ECB57B9" w14:textId="2B63EB92" w:rsidR="007229F0" w:rsidRPr="00651292" w:rsidRDefault="00DD33DB" w:rsidP="00651292">
      <w:pPr>
        <w:rPr>
          <w:b/>
        </w:rPr>
      </w:pPr>
      <w:r w:rsidRPr="00651292">
        <w:rPr>
          <w:b/>
        </w:rPr>
        <w:t>Determination</w:t>
      </w:r>
      <w:r w:rsidR="00DF667E" w:rsidRPr="00651292">
        <w:rPr>
          <w:b/>
        </w:rPr>
        <w:t xml:space="preserve"> No. </w:t>
      </w:r>
      <w:r w:rsidR="00651292" w:rsidRPr="00651292">
        <w:rPr>
          <w:b/>
        </w:rPr>
        <w:t>2020/1</w:t>
      </w:r>
    </w:p>
    <w:p w14:paraId="67C7AE44" w14:textId="54C786DD" w:rsidR="00126FB1" w:rsidRPr="00651292" w:rsidRDefault="00126FB1" w:rsidP="00651292">
      <w:r w:rsidRPr="00651292">
        <w:t xml:space="preserve">The Determination of Degrees, Diplomas and Certificates No. </w:t>
      </w:r>
      <w:r w:rsidR="00651292" w:rsidRPr="00651292">
        <w:t>2020/1</w:t>
      </w:r>
      <w:r w:rsidRPr="00651292">
        <w:t xml:space="preserve"> add</w:t>
      </w:r>
      <w:r w:rsidR="00800A17" w:rsidRPr="00651292">
        <w:t>s</w:t>
      </w:r>
      <w:r w:rsidR="00D56C19" w:rsidRPr="00651292">
        <w:t xml:space="preserve"> </w:t>
      </w:r>
      <w:r w:rsidR="00651292" w:rsidRPr="00651292">
        <w:t>1</w:t>
      </w:r>
      <w:r w:rsidR="003D47C6" w:rsidRPr="00651292">
        <w:t xml:space="preserve"> new </w:t>
      </w:r>
      <w:r w:rsidR="00651292" w:rsidRPr="00651292">
        <w:t>diploma, 1 new advanced diploma and 1 new graduate diploma</w:t>
      </w:r>
      <w:r w:rsidRPr="00651292">
        <w:t xml:space="preserve"> to the </w:t>
      </w:r>
      <w:r w:rsidR="001B7D47" w:rsidRPr="00651292">
        <w:t>degrees, diplomas and certificates</w:t>
      </w:r>
      <w:r w:rsidRPr="00651292">
        <w:t xml:space="preserve"> that may be awarded by the School.</w:t>
      </w:r>
      <w:r w:rsidR="00800A17" w:rsidRPr="00651292">
        <w:t xml:space="preserve"> </w:t>
      </w:r>
    </w:p>
    <w:p w14:paraId="1ACBFD0B" w14:textId="77777777" w:rsidR="00800A17" w:rsidRPr="00651292" w:rsidRDefault="00800A17" w:rsidP="00651292"/>
    <w:p w14:paraId="5431D45C" w14:textId="77777777" w:rsidR="00651292" w:rsidRPr="00651292" w:rsidRDefault="00651292" w:rsidP="00651292">
      <w:pPr>
        <w:rPr>
          <w:b/>
        </w:rPr>
      </w:pPr>
      <w:r w:rsidRPr="00651292">
        <w:rPr>
          <w:b/>
        </w:rPr>
        <w:t>Diploma in Arts Screen: Production</w:t>
      </w:r>
    </w:p>
    <w:p w14:paraId="16ACAC83" w14:textId="77777777" w:rsidR="00651292" w:rsidRPr="00651292" w:rsidRDefault="00651292" w:rsidP="00651292">
      <w:pPr>
        <w:rPr>
          <w:b/>
        </w:rPr>
      </w:pPr>
      <w:r w:rsidRPr="00651292">
        <w:rPr>
          <w:b/>
        </w:rPr>
        <w:t>Advanced Diploma in Arts Screen: Production</w:t>
      </w:r>
    </w:p>
    <w:p w14:paraId="222CFC3B" w14:textId="058DB9C2" w:rsidR="004A3E6E" w:rsidRDefault="00651292" w:rsidP="00651292">
      <w:pPr>
        <w:rPr>
          <w:b/>
        </w:rPr>
      </w:pPr>
      <w:r w:rsidRPr="00651292">
        <w:rPr>
          <w:b/>
        </w:rPr>
        <w:t>Graduate Diploma in Arts Screen</w:t>
      </w:r>
    </w:p>
    <w:p w14:paraId="291C096A" w14:textId="77777777" w:rsidR="00651292" w:rsidRPr="00D56C19" w:rsidRDefault="00651292" w:rsidP="00651292">
      <w:pPr>
        <w:rPr>
          <w:b/>
        </w:rPr>
      </w:pPr>
    </w:p>
    <w:p w14:paraId="32D5151D" w14:textId="77777777" w:rsidR="00050E40" w:rsidRPr="00D56C19" w:rsidRDefault="00050E40" w:rsidP="00651292">
      <w:pPr>
        <w:spacing w:before="240"/>
        <w:rPr>
          <w:b/>
        </w:rPr>
      </w:pPr>
      <w:bookmarkStart w:id="1" w:name="_Hlk44933583"/>
      <w:r w:rsidRPr="00D56C19">
        <w:rPr>
          <w:b/>
        </w:rPr>
        <w:t xml:space="preserve">Consultation </w:t>
      </w:r>
    </w:p>
    <w:p w14:paraId="3397BD6C" w14:textId="7A324315" w:rsidR="00050E40" w:rsidRPr="00D56C19" w:rsidRDefault="002A58A2" w:rsidP="00651292">
      <w:r w:rsidRPr="00D56C19">
        <w:t>The Australian Film, Television and Radio School is a self-accrediting educational institution</w:t>
      </w:r>
      <w:r w:rsidR="00651292">
        <w:t>,</w:t>
      </w:r>
      <w:r w:rsidRPr="00D56C19">
        <w:t xml:space="preserve"> and the registering of new degrees, diplomas and certificates does not impact on any other educational institution. </w:t>
      </w:r>
      <w:r w:rsidR="00050E40" w:rsidRPr="00D56C19">
        <w:t>The Council of the Australian Film</w:t>
      </w:r>
      <w:r w:rsidR="00D65D88" w:rsidRPr="00D56C19">
        <w:t>,</w:t>
      </w:r>
      <w:r w:rsidR="00050E40" w:rsidRPr="00D56C19">
        <w:t xml:space="preserve"> Television and Radio School</w:t>
      </w:r>
      <w:r w:rsidR="00651292">
        <w:t>,</w:t>
      </w:r>
      <w:r w:rsidR="00050E40" w:rsidRPr="00D56C19">
        <w:t xml:space="preserve"> was satisfied that no consultation was required after consideration of the matters specified in Section 17 of the </w:t>
      </w:r>
      <w:r w:rsidR="00050E40" w:rsidRPr="00D56C19">
        <w:rPr>
          <w:i/>
        </w:rPr>
        <w:t xml:space="preserve">Legislative Instruments Act 2003 </w:t>
      </w:r>
      <w:r w:rsidR="00050E40" w:rsidRPr="00D56C19">
        <w:t xml:space="preserve">and the wider issues of personal rights. </w:t>
      </w:r>
    </w:p>
    <w:bookmarkEnd w:id="1"/>
    <w:p w14:paraId="5F4AA170" w14:textId="77777777" w:rsidR="00050E40" w:rsidRPr="00D56C19" w:rsidRDefault="00050E40" w:rsidP="00651292"/>
    <w:p w14:paraId="4D203149" w14:textId="77777777" w:rsidR="00050E40" w:rsidRPr="00D56C19" w:rsidRDefault="00050E40" w:rsidP="00651292">
      <w:pPr>
        <w:rPr>
          <w:b/>
        </w:rPr>
      </w:pPr>
      <w:r w:rsidRPr="00D56C19">
        <w:rPr>
          <w:b/>
        </w:rPr>
        <w:t xml:space="preserve">Commencement </w:t>
      </w:r>
    </w:p>
    <w:p w14:paraId="16AE39D0" w14:textId="11FC2738" w:rsidR="00126FB1" w:rsidRPr="00D56C19" w:rsidRDefault="000A0F73" w:rsidP="00651292">
      <w:pPr>
        <w:sectPr w:rsidR="00126FB1" w:rsidRPr="00D56C19" w:rsidSect="00651292">
          <w:headerReference w:type="even" r:id="rId8"/>
          <w:headerReference w:type="default" r:id="rId9"/>
          <w:footerReference w:type="even" r:id="rId10"/>
          <w:footerReference w:type="default" r:id="rId11"/>
          <w:headerReference w:type="first" r:id="rId12"/>
          <w:footerReference w:type="first" r:id="rId13"/>
          <w:pgSz w:w="11900" w:h="16840"/>
          <w:pgMar w:top="1276" w:right="985" w:bottom="1276" w:left="993" w:header="708" w:footer="708" w:gutter="0"/>
          <w:pgNumType w:start="1"/>
          <w:cols w:space="708"/>
          <w:titlePg/>
          <w:docGrid w:linePitch="360"/>
        </w:sectPr>
      </w:pPr>
      <w:r w:rsidRPr="00D56C19">
        <w:t>The Determination takes effect on the day after it is registered on the Federal Register of Legislative Instruments.</w:t>
      </w:r>
      <w:r w:rsidR="00651292">
        <w:br w:type="page"/>
      </w:r>
    </w:p>
    <w:p w14:paraId="34ECB109" w14:textId="77777777" w:rsidR="0081083E" w:rsidRPr="00D56C19" w:rsidRDefault="0081083E" w:rsidP="00651292">
      <w:pPr>
        <w:spacing w:before="360" w:after="120"/>
        <w:jc w:val="center"/>
        <w:rPr>
          <w:b/>
          <w:caps/>
        </w:rPr>
      </w:pPr>
      <w:r w:rsidRPr="00D56C19">
        <w:rPr>
          <w:b/>
          <w:caps/>
        </w:rPr>
        <w:lastRenderedPageBreak/>
        <w:t>Statement of Compatibility with Human Rights</w:t>
      </w:r>
    </w:p>
    <w:p w14:paraId="77508341" w14:textId="77777777" w:rsidR="0081083E" w:rsidRPr="00D56C19" w:rsidRDefault="0081083E" w:rsidP="0081083E">
      <w:pPr>
        <w:spacing w:before="120" w:after="120"/>
        <w:jc w:val="center"/>
      </w:pPr>
      <w:r w:rsidRPr="00D56C19">
        <w:rPr>
          <w:i/>
        </w:rPr>
        <w:t>Prepared in accordance with Part 3 of the Human Rights (Parliamentary Scrutiny) Act 2011</w:t>
      </w:r>
    </w:p>
    <w:p w14:paraId="66C83E69" w14:textId="77777777" w:rsidR="0081083E" w:rsidRPr="00D56C19" w:rsidRDefault="0081083E" w:rsidP="0081083E">
      <w:pPr>
        <w:spacing w:before="120" w:after="120"/>
        <w:jc w:val="center"/>
      </w:pPr>
    </w:p>
    <w:p w14:paraId="2B0F2E45" w14:textId="6045623E" w:rsidR="0081083E" w:rsidRPr="00D56C19" w:rsidRDefault="0081083E" w:rsidP="0081083E">
      <w:pPr>
        <w:spacing w:before="120" w:after="120"/>
        <w:jc w:val="center"/>
        <w:rPr>
          <w:b/>
        </w:rPr>
      </w:pPr>
      <w:r w:rsidRPr="00D56C19">
        <w:rPr>
          <w:b/>
        </w:rPr>
        <w:t xml:space="preserve">Determination of Degrees, Diplomas and Certificates </w:t>
      </w:r>
      <w:r w:rsidR="008C4554" w:rsidRPr="00D56C19">
        <w:rPr>
          <w:b/>
        </w:rPr>
        <w:t xml:space="preserve">No. </w:t>
      </w:r>
      <w:r w:rsidR="00651292">
        <w:rPr>
          <w:b/>
        </w:rPr>
        <w:t>2020/1</w:t>
      </w:r>
    </w:p>
    <w:p w14:paraId="006EC4AB" w14:textId="77777777" w:rsidR="0081083E" w:rsidRPr="00D56C19" w:rsidRDefault="0081083E" w:rsidP="0081083E">
      <w:pPr>
        <w:spacing w:before="120" w:after="120"/>
        <w:jc w:val="center"/>
        <w:rPr>
          <w:b/>
        </w:rPr>
      </w:pPr>
    </w:p>
    <w:p w14:paraId="347B7F0E" w14:textId="77777777" w:rsidR="0081083E" w:rsidRPr="00D56C19" w:rsidRDefault="0081083E" w:rsidP="0081083E">
      <w:pPr>
        <w:spacing w:before="120" w:after="120"/>
      </w:pPr>
      <w:r w:rsidRPr="00D56C19">
        <w:t xml:space="preserve">This Legislative Instrument is compatible with the human rights and freedoms recognised or declared in the international instruments listed in section 3 of the </w:t>
      </w:r>
      <w:r w:rsidRPr="00D56C19">
        <w:rPr>
          <w:i/>
        </w:rPr>
        <w:t>Human Rights (Parliamentary Scrutiny) Act 2011</w:t>
      </w:r>
      <w:r w:rsidRPr="00D56C19">
        <w:t>.</w:t>
      </w:r>
    </w:p>
    <w:p w14:paraId="00C61901" w14:textId="77777777" w:rsidR="00F05796" w:rsidRPr="00D56C19" w:rsidRDefault="00F05796" w:rsidP="00651292"/>
    <w:p w14:paraId="4AB9DCF8" w14:textId="77777777" w:rsidR="0081083E" w:rsidRPr="00D56C19" w:rsidRDefault="0081083E" w:rsidP="00651292">
      <w:pPr>
        <w:spacing w:before="120"/>
        <w:jc w:val="both"/>
        <w:rPr>
          <w:b/>
        </w:rPr>
      </w:pPr>
      <w:r w:rsidRPr="00D56C19">
        <w:rPr>
          <w:b/>
        </w:rPr>
        <w:t>Overview of the Legislative Instrument</w:t>
      </w:r>
    </w:p>
    <w:p w14:paraId="575EEE9F" w14:textId="77777777" w:rsidR="0081083E" w:rsidRPr="00D56C19" w:rsidRDefault="0081083E" w:rsidP="0081083E">
      <w:pPr>
        <w:spacing w:before="120" w:after="120"/>
      </w:pPr>
      <w:r w:rsidRPr="00D56C19">
        <w:t xml:space="preserve">The Australian Film, Television and Radio School (AFTRS) is a higher education provider established by the </w:t>
      </w:r>
      <w:r w:rsidRPr="00D56C19">
        <w:rPr>
          <w:i/>
        </w:rPr>
        <w:t xml:space="preserve">Australian Film, Television and Radio School Act 1973 </w:t>
      </w:r>
      <w:r w:rsidRPr="00D56C19">
        <w:t xml:space="preserve">(AFTRS Act). </w:t>
      </w:r>
    </w:p>
    <w:p w14:paraId="6FF53342" w14:textId="77777777" w:rsidR="0081083E" w:rsidRPr="00D56C19" w:rsidRDefault="00CE7F1D" w:rsidP="0081083E">
      <w:pPr>
        <w:spacing w:before="120" w:after="120"/>
      </w:pPr>
      <w:r w:rsidRPr="00D56C19">
        <w:t xml:space="preserve">Under section 5 (1) (g), AFTRS </w:t>
      </w:r>
      <w:r w:rsidR="00C65D56" w:rsidRPr="00D56C19">
        <w:t>f</w:t>
      </w:r>
      <w:r w:rsidR="0081083E" w:rsidRPr="00D56C19">
        <w:t>unctions include “to award such degrees, diplomas and certificates in relation to the passing of examinations or otherwise in relation to the education and training provided by the School as are specified i</w:t>
      </w:r>
      <w:r w:rsidR="007229F0" w:rsidRPr="00D56C19">
        <w:t>n a determination under section</w:t>
      </w:r>
      <w:r w:rsidRPr="00D56C19">
        <w:t xml:space="preserve"> </w:t>
      </w:r>
      <w:r w:rsidR="0081083E" w:rsidRPr="00D56C19">
        <w:t>6A.”</w:t>
      </w:r>
    </w:p>
    <w:p w14:paraId="2CBC6197" w14:textId="77777777" w:rsidR="0081083E" w:rsidRPr="00D56C19" w:rsidRDefault="0081083E" w:rsidP="0081083E">
      <w:pPr>
        <w:spacing w:before="120" w:after="120"/>
      </w:pPr>
      <w:r w:rsidRPr="00D56C19">
        <w:t>Section 6A o</w:t>
      </w:r>
      <w:r w:rsidR="00CE7F1D" w:rsidRPr="00D56C19">
        <w:t>f the AFTRS Act provides that “T</w:t>
      </w:r>
      <w:r w:rsidRPr="00D56C19">
        <w:t>he School may, by legislative instrument, make a determination specifying degrees, diplomas or certificates for the purposes of paragraph 5 (1) (g)”.</w:t>
      </w:r>
    </w:p>
    <w:p w14:paraId="51F8A603" w14:textId="3F7463E7" w:rsidR="0081083E" w:rsidRPr="00D56C19" w:rsidRDefault="0081083E" w:rsidP="0081083E">
      <w:pPr>
        <w:spacing w:before="120" w:after="120"/>
      </w:pPr>
      <w:r w:rsidRPr="00D56C19">
        <w:t>The purpose of this Legislative Instrument is to determine, under section 6A of the AFTRS Act, the new degrees, diplomas</w:t>
      </w:r>
      <w:r w:rsidR="00651292">
        <w:t>,</w:t>
      </w:r>
      <w:r w:rsidRPr="00D56C19">
        <w:t xml:space="preserve"> or certificates AFTRS will award, for the purposes of section 5</w:t>
      </w:r>
      <w:r w:rsidR="00D65D88" w:rsidRPr="00D56C19">
        <w:t>(1)</w:t>
      </w:r>
      <w:r w:rsidRPr="00D56C19">
        <w:t xml:space="preserve">(g) of the </w:t>
      </w:r>
      <w:r w:rsidR="00D467C0" w:rsidRPr="00D56C19">
        <w:t>AFTRS Act</w:t>
      </w:r>
      <w:r w:rsidRPr="00D56C19">
        <w:t xml:space="preserve">. </w:t>
      </w:r>
    </w:p>
    <w:p w14:paraId="4B0597DB" w14:textId="77777777" w:rsidR="00F05796" w:rsidRPr="00D56C19" w:rsidRDefault="00F05796" w:rsidP="00651292">
      <w:pPr>
        <w:tabs>
          <w:tab w:val="left" w:pos="284"/>
        </w:tabs>
        <w:rPr>
          <w:b/>
        </w:rPr>
      </w:pPr>
    </w:p>
    <w:p w14:paraId="309F9370" w14:textId="77777777" w:rsidR="0081083E" w:rsidRPr="00D56C19" w:rsidRDefault="0081083E" w:rsidP="00651292">
      <w:pPr>
        <w:spacing w:before="120"/>
        <w:rPr>
          <w:b/>
        </w:rPr>
      </w:pPr>
      <w:r w:rsidRPr="00D56C19">
        <w:rPr>
          <w:b/>
        </w:rPr>
        <w:t>Human rights implications</w:t>
      </w:r>
    </w:p>
    <w:p w14:paraId="74E7F239" w14:textId="77777777" w:rsidR="0081083E" w:rsidRPr="00D56C19" w:rsidRDefault="0081083E" w:rsidP="00651292">
      <w:pPr>
        <w:spacing w:after="120"/>
        <w:rPr>
          <w:b/>
        </w:rPr>
      </w:pPr>
      <w:r w:rsidRPr="00D56C19">
        <w:rPr>
          <w:b/>
        </w:rPr>
        <w:t>This Legislative Instrument engages with the following human rights:</w:t>
      </w:r>
    </w:p>
    <w:p w14:paraId="014459F0" w14:textId="77777777" w:rsidR="0081083E" w:rsidRPr="00D56C19" w:rsidRDefault="0081083E" w:rsidP="0081083E">
      <w:pPr>
        <w:spacing w:before="120" w:after="120"/>
        <w:rPr>
          <w:i/>
        </w:rPr>
      </w:pPr>
      <w:bookmarkStart w:id="2" w:name="_Hlk44938870"/>
      <w:r w:rsidRPr="00D56C19">
        <w:rPr>
          <w:i/>
        </w:rPr>
        <w:t>The right to education</w:t>
      </w:r>
    </w:p>
    <w:bookmarkEnd w:id="2"/>
    <w:p w14:paraId="363B0EF3" w14:textId="77777777" w:rsidR="0081083E" w:rsidRPr="00D56C19" w:rsidRDefault="0081083E" w:rsidP="0081083E">
      <w:pPr>
        <w:spacing w:before="120" w:after="120"/>
      </w:pPr>
      <w:r w:rsidRPr="00D56C19">
        <w:t xml:space="preserve">The determination of higher education degrees, diplomas and certificates engages Article 13 of the </w:t>
      </w:r>
      <w:r w:rsidRPr="00D56C19">
        <w:rPr>
          <w:i/>
        </w:rPr>
        <w:t>International Covenant on Economic, Social and Cultural Rights</w:t>
      </w:r>
      <w:r w:rsidRPr="00D56C19">
        <w:t>.  Article 13 (2) (c) relevantly provides that “higher education shall be made equally accessible to all, on the basis of capacity, by every appropriate means…”</w:t>
      </w:r>
    </w:p>
    <w:p w14:paraId="12B9540D" w14:textId="77777777" w:rsidR="0081083E" w:rsidRPr="00D56C19" w:rsidRDefault="0081083E" w:rsidP="0081083E">
      <w:pPr>
        <w:spacing w:before="120" w:after="120"/>
        <w:rPr>
          <w:i/>
        </w:rPr>
      </w:pPr>
      <w:bookmarkStart w:id="3" w:name="_Hlk44938889"/>
      <w:r w:rsidRPr="00D56C19">
        <w:rPr>
          <w:i/>
        </w:rPr>
        <w:t>The right to take part in cultural life</w:t>
      </w:r>
    </w:p>
    <w:bookmarkEnd w:id="3"/>
    <w:p w14:paraId="6ADA3882" w14:textId="77777777" w:rsidR="0081083E" w:rsidRPr="00D56C19" w:rsidRDefault="0081083E" w:rsidP="0081083E">
      <w:pPr>
        <w:spacing w:before="120" w:after="120"/>
      </w:pPr>
      <w:r w:rsidRPr="00D56C19">
        <w:t xml:space="preserve">The determination of higher education degrees, diplomas and certificates to be awarded by AFTRS engages Article 15 of the </w:t>
      </w:r>
      <w:r w:rsidRPr="00D56C19">
        <w:rPr>
          <w:i/>
        </w:rPr>
        <w:t>International Covenant on Economic, Social and Cultural Rights</w:t>
      </w:r>
      <w:r w:rsidRPr="00D56C19">
        <w:t xml:space="preserve">. </w:t>
      </w:r>
    </w:p>
    <w:p w14:paraId="50B6BF7F" w14:textId="629C86B7" w:rsidR="0081083E" w:rsidRPr="00D56C19" w:rsidRDefault="0081083E" w:rsidP="0081083E">
      <w:pPr>
        <w:spacing w:before="120" w:after="120"/>
      </w:pPr>
      <w:r w:rsidRPr="00D56C19">
        <w:t>Article 15 recognises the right of everyone to take part in cultural life and states that steps to be taken to realise this right include those necessary for the development of culture. AFTRS contributes to the development of culture as it is Australia’s national screen arts and broadcast school providing industry-focused education and training for talented students, professional</w:t>
      </w:r>
      <w:r w:rsidR="00D467C0" w:rsidRPr="00D56C19">
        <w:t>s</w:t>
      </w:r>
      <w:r w:rsidR="00651292">
        <w:t>,</w:t>
      </w:r>
      <w:r w:rsidRPr="00D56C19">
        <w:t xml:space="preserve"> and organisations.</w:t>
      </w:r>
    </w:p>
    <w:p w14:paraId="0DDD571D" w14:textId="77777777" w:rsidR="007229F0" w:rsidRPr="00D56C19" w:rsidRDefault="0081083E" w:rsidP="00D3539E">
      <w:r w:rsidRPr="00D56C19">
        <w:lastRenderedPageBreak/>
        <w:t xml:space="preserve">The Legislative Instrument also reflects the connection between educational and cultural human rights recognised internationally and by Australia. See, for example, the UN Committee on Economic, Social and Cultural Rights’ statements (in General Comment No 21) that the “fundamental aim of educational development is the transmission and enrichment of common cultural and moral values” and that “education is intrinsically related to culture”.  </w:t>
      </w:r>
    </w:p>
    <w:p w14:paraId="7F639D31" w14:textId="77777777" w:rsidR="00800A17" w:rsidRPr="00D56C19" w:rsidRDefault="00800A17" w:rsidP="00D3539E"/>
    <w:p w14:paraId="2B9260B4" w14:textId="77777777" w:rsidR="0081083E" w:rsidRPr="00D56C19" w:rsidRDefault="00800A17" w:rsidP="0081083E">
      <w:pPr>
        <w:spacing w:before="120" w:after="120"/>
        <w:rPr>
          <w:b/>
        </w:rPr>
      </w:pPr>
      <w:r w:rsidRPr="00D56C19">
        <w:rPr>
          <w:b/>
        </w:rPr>
        <w:t>Conclusion</w:t>
      </w:r>
    </w:p>
    <w:p w14:paraId="2994B5A1" w14:textId="77777777" w:rsidR="0081083E" w:rsidRPr="00D56C19" w:rsidRDefault="0081083E" w:rsidP="0081083E">
      <w:pPr>
        <w:spacing w:before="120" w:after="120"/>
      </w:pPr>
      <w:bookmarkStart w:id="4" w:name="_Hlk44934949"/>
      <w:r w:rsidRPr="00D56C19">
        <w:t xml:space="preserve">This Legislative Instrument is compatible with human rights as it </w:t>
      </w:r>
      <w:r w:rsidR="00777C02" w:rsidRPr="00D56C19">
        <w:t xml:space="preserve">advances </w:t>
      </w:r>
      <w:r w:rsidR="00814F83" w:rsidRPr="00D56C19">
        <w:t>the protection of</w:t>
      </w:r>
      <w:r w:rsidRPr="00D56C19">
        <w:t xml:space="preserve"> </w:t>
      </w:r>
      <w:r w:rsidR="00C836DA" w:rsidRPr="00D56C19">
        <w:t xml:space="preserve">certain </w:t>
      </w:r>
      <w:r w:rsidRPr="00D56C19">
        <w:t>human rights</w:t>
      </w:r>
      <w:r w:rsidR="00777C02" w:rsidRPr="00D56C19">
        <w:t xml:space="preserve"> and does </w:t>
      </w:r>
      <w:r w:rsidR="00814F83" w:rsidRPr="00D56C19">
        <w:t xml:space="preserve">not </w:t>
      </w:r>
      <w:r w:rsidR="00C836DA" w:rsidRPr="00D56C19">
        <w:t>limit tho</w:t>
      </w:r>
      <w:r w:rsidR="00777C02" w:rsidRPr="00D56C19">
        <w:t>se rights</w:t>
      </w:r>
      <w:r w:rsidRPr="00D56C19">
        <w:t>.</w:t>
      </w:r>
    </w:p>
    <w:bookmarkEnd w:id="4"/>
    <w:p w14:paraId="4908ABF7" w14:textId="77777777" w:rsidR="0081083E" w:rsidRPr="00D56C19" w:rsidRDefault="0081083E" w:rsidP="0081083E">
      <w:pPr>
        <w:spacing w:before="120" w:after="120"/>
      </w:pPr>
    </w:p>
    <w:p w14:paraId="6CBA11B2" w14:textId="5DA6497B" w:rsidR="00FB0AB0" w:rsidRDefault="00FB0AB0" w:rsidP="0081083E">
      <w:pPr>
        <w:spacing w:before="120" w:after="120"/>
      </w:pPr>
    </w:p>
    <w:p w14:paraId="4F5DD371" w14:textId="22CD9711" w:rsidR="00410F0D" w:rsidRDefault="00651292" w:rsidP="0081083E">
      <w:pPr>
        <w:spacing w:before="120" w:after="120"/>
      </w:pPr>
      <w:r>
        <w:t>17 July 2020</w:t>
      </w:r>
    </w:p>
    <w:p w14:paraId="7A2A904A" w14:textId="77777777" w:rsidR="00450B01" w:rsidRDefault="00450B01" w:rsidP="0081083E">
      <w:pPr>
        <w:spacing w:before="120" w:after="120"/>
      </w:pPr>
    </w:p>
    <w:p w14:paraId="4CB39739" w14:textId="77777777" w:rsidR="00450B01" w:rsidRDefault="00450B01" w:rsidP="0081083E">
      <w:pPr>
        <w:spacing w:before="120" w:after="120"/>
      </w:pPr>
    </w:p>
    <w:p w14:paraId="3C273DB9" w14:textId="4DEE5EB1" w:rsidR="00410F0D" w:rsidRDefault="00410F0D" w:rsidP="0081083E">
      <w:pPr>
        <w:spacing w:before="120" w:after="120"/>
      </w:pPr>
      <w:r>
        <w:t>Sign:</w:t>
      </w:r>
    </w:p>
    <w:p w14:paraId="63EB8672" w14:textId="5D91AF3C" w:rsidR="00410F0D" w:rsidRDefault="00410F0D" w:rsidP="0081083E">
      <w:pPr>
        <w:spacing w:before="120" w:after="120"/>
      </w:pPr>
    </w:p>
    <w:p w14:paraId="38FC793F" w14:textId="5D34B5D5" w:rsidR="00410F0D" w:rsidRDefault="00450B01" w:rsidP="0081083E">
      <w:pPr>
        <w:spacing w:before="120" w:after="120"/>
      </w:pPr>
      <w:r>
        <w:rPr>
          <w:noProof/>
        </w:rPr>
        <w:drawing>
          <wp:inline distT="0" distB="0" distL="0" distR="0" wp14:anchorId="4A309F2B" wp14:editId="16650470">
            <wp:extent cx="2501900" cy="1181100"/>
            <wp:effectExtent l="0" t="0" r="0" b="0"/>
            <wp:docPr id="1" name="Picture 1" descr="A close up of a han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hang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501900" cy="1181100"/>
                    </a:xfrm>
                    <a:prstGeom prst="rect">
                      <a:avLst/>
                    </a:prstGeom>
                  </pic:spPr>
                </pic:pic>
              </a:graphicData>
            </a:graphic>
          </wp:inline>
        </w:drawing>
      </w:r>
    </w:p>
    <w:p w14:paraId="3736EEEB" w14:textId="77777777" w:rsidR="00651292" w:rsidRPr="00D56C19" w:rsidRDefault="00651292" w:rsidP="0081083E">
      <w:pPr>
        <w:spacing w:before="120" w:after="120"/>
      </w:pPr>
    </w:p>
    <w:p w14:paraId="3945DA3E" w14:textId="50295B74" w:rsidR="00FB0AB0" w:rsidRPr="00D56C19" w:rsidRDefault="00410F0D" w:rsidP="00FB0AB0">
      <w:pPr>
        <w:spacing w:after="120"/>
        <w:ind w:right="-484"/>
      </w:pPr>
      <w:r>
        <w:t>Russel Howcroft</w:t>
      </w:r>
      <w:r w:rsidR="00FB0AB0" w:rsidRPr="00D56C19">
        <w:br/>
        <w:t>Chair of Council</w:t>
      </w:r>
    </w:p>
    <w:p w14:paraId="11377DF4" w14:textId="226F8A8B" w:rsidR="00F64106" w:rsidRPr="00D56C19" w:rsidRDefault="00FB0AB0" w:rsidP="00410F0D">
      <w:pPr>
        <w:spacing w:after="120"/>
        <w:ind w:right="-484"/>
      </w:pPr>
      <w:r w:rsidRPr="00D56C19">
        <w:t>Australian Film, Television and Radio School</w:t>
      </w:r>
    </w:p>
    <w:sectPr w:rsidR="00F64106" w:rsidRPr="00D56C19" w:rsidSect="00651292">
      <w:footerReference w:type="default" r:id="rId15"/>
      <w:pgSz w:w="11906" w:h="16838"/>
      <w:pgMar w:top="1418" w:right="1274" w:bottom="2410" w:left="1276" w:header="708" w:footer="32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06217" w14:textId="77777777" w:rsidR="009D0587" w:rsidRDefault="009D0587" w:rsidP="00382EA4">
      <w:r>
        <w:separator/>
      </w:r>
    </w:p>
  </w:endnote>
  <w:endnote w:type="continuationSeparator" w:id="0">
    <w:p w14:paraId="7D9FDAEB" w14:textId="77777777" w:rsidR="009D0587" w:rsidRDefault="009D0587" w:rsidP="00382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F795F" w14:textId="77777777" w:rsidR="00126FB1" w:rsidRDefault="00126FB1">
    <w:pPr>
      <w:pStyle w:val="Footer"/>
    </w:pPr>
  </w:p>
  <w:p w14:paraId="30D02487" w14:textId="77777777" w:rsidR="00126FB1" w:rsidRDefault="00126F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3554628"/>
      <w:docPartObj>
        <w:docPartGallery w:val="Page Numbers (Bottom of Page)"/>
        <w:docPartUnique/>
      </w:docPartObj>
    </w:sdtPr>
    <w:sdtEndPr>
      <w:rPr>
        <w:rFonts w:asciiTheme="minorHAnsi" w:hAnsiTheme="minorHAnsi"/>
        <w:noProof/>
        <w:sz w:val="18"/>
      </w:rPr>
    </w:sdtEndPr>
    <w:sdtContent>
      <w:p w14:paraId="381FE3CD" w14:textId="3AC8526F" w:rsidR="00430A19" w:rsidRPr="00430A19" w:rsidRDefault="00430A19">
        <w:pPr>
          <w:pStyle w:val="Footer"/>
          <w:jc w:val="right"/>
          <w:rPr>
            <w:rFonts w:asciiTheme="minorHAnsi" w:hAnsiTheme="minorHAnsi"/>
            <w:sz w:val="18"/>
          </w:rPr>
        </w:pPr>
        <w:r w:rsidRPr="00430A19">
          <w:rPr>
            <w:rFonts w:asciiTheme="minorHAnsi" w:hAnsiTheme="minorHAnsi"/>
            <w:sz w:val="18"/>
          </w:rPr>
          <w:fldChar w:fldCharType="begin"/>
        </w:r>
        <w:r w:rsidRPr="00430A19">
          <w:rPr>
            <w:rFonts w:asciiTheme="minorHAnsi" w:hAnsiTheme="minorHAnsi"/>
            <w:sz w:val="18"/>
          </w:rPr>
          <w:instrText xml:space="preserve"> PAGE   \* MERGEFORMAT </w:instrText>
        </w:r>
        <w:r w:rsidRPr="00430A19">
          <w:rPr>
            <w:rFonts w:asciiTheme="minorHAnsi" w:hAnsiTheme="minorHAnsi"/>
            <w:sz w:val="18"/>
          </w:rPr>
          <w:fldChar w:fldCharType="separate"/>
        </w:r>
        <w:r w:rsidR="008C4554">
          <w:rPr>
            <w:rFonts w:asciiTheme="minorHAnsi" w:hAnsiTheme="minorHAnsi"/>
            <w:noProof/>
            <w:sz w:val="18"/>
          </w:rPr>
          <w:t>3</w:t>
        </w:r>
        <w:r w:rsidRPr="00430A19">
          <w:rPr>
            <w:rFonts w:asciiTheme="minorHAnsi" w:hAnsiTheme="minorHAnsi"/>
            <w:noProof/>
            <w:sz w:val="18"/>
          </w:rPr>
          <w:fldChar w:fldCharType="end"/>
        </w:r>
        <w:r w:rsidR="00651292">
          <w:rPr>
            <w:rFonts w:asciiTheme="minorHAnsi" w:hAnsiTheme="minorHAnsi"/>
            <w:noProof/>
            <w:sz w:val="18"/>
          </w:rPr>
          <w:t xml:space="preserve"> of 3</w:t>
        </w:r>
      </w:p>
    </w:sdtContent>
  </w:sdt>
  <w:p w14:paraId="3A73087D" w14:textId="77777777" w:rsidR="00430A19" w:rsidRDefault="00430A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0363522"/>
      <w:docPartObj>
        <w:docPartGallery w:val="Page Numbers (Bottom of Page)"/>
        <w:docPartUnique/>
      </w:docPartObj>
    </w:sdtPr>
    <w:sdtEndPr>
      <w:rPr>
        <w:rFonts w:asciiTheme="minorHAnsi" w:hAnsiTheme="minorHAnsi"/>
        <w:noProof/>
        <w:sz w:val="18"/>
      </w:rPr>
    </w:sdtEndPr>
    <w:sdtContent>
      <w:p w14:paraId="2A14D807" w14:textId="744F96DD" w:rsidR="00126FB1" w:rsidRPr="00651292" w:rsidRDefault="00651292" w:rsidP="00651292">
        <w:pPr>
          <w:pStyle w:val="Footer"/>
          <w:jc w:val="right"/>
          <w:rPr>
            <w:noProof/>
            <w:sz w:val="18"/>
          </w:rPr>
        </w:pPr>
        <w:r w:rsidRPr="00430A19">
          <w:rPr>
            <w:rFonts w:asciiTheme="minorHAnsi" w:hAnsiTheme="minorHAnsi"/>
            <w:sz w:val="18"/>
          </w:rPr>
          <w:fldChar w:fldCharType="begin"/>
        </w:r>
        <w:r w:rsidRPr="00430A19">
          <w:rPr>
            <w:rFonts w:asciiTheme="minorHAnsi" w:hAnsiTheme="minorHAnsi"/>
            <w:sz w:val="18"/>
          </w:rPr>
          <w:instrText xml:space="preserve"> PAGE   \* MERGEFORMAT </w:instrText>
        </w:r>
        <w:r w:rsidRPr="00430A19">
          <w:rPr>
            <w:rFonts w:asciiTheme="minorHAnsi" w:hAnsiTheme="minorHAnsi"/>
            <w:sz w:val="18"/>
          </w:rPr>
          <w:fldChar w:fldCharType="separate"/>
        </w:r>
        <w:r>
          <w:rPr>
            <w:sz w:val="18"/>
          </w:rPr>
          <w:t>2</w:t>
        </w:r>
        <w:r w:rsidRPr="00430A19">
          <w:rPr>
            <w:rFonts w:asciiTheme="minorHAnsi" w:hAnsiTheme="minorHAnsi"/>
            <w:noProof/>
            <w:sz w:val="18"/>
          </w:rPr>
          <w:fldChar w:fldCharType="end"/>
        </w:r>
        <w:r>
          <w:rPr>
            <w:noProof/>
            <w:sz w:val="18"/>
          </w:rPr>
          <w:t xml:space="preserve"> of 3</w:t>
        </w:r>
      </w:p>
    </w:sdtContent>
  </w:sdt>
  <w:p w14:paraId="7CB053F7" w14:textId="5C58CCCE" w:rsidR="00126FB1" w:rsidRDefault="00651292" w:rsidP="00651292">
    <w:pPr>
      <w:pStyle w:val="Footer"/>
      <w:tabs>
        <w:tab w:val="clear" w:pos="4320"/>
        <w:tab w:val="clear" w:pos="8640"/>
        <w:tab w:val="left" w:pos="9144"/>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6698400"/>
      <w:docPartObj>
        <w:docPartGallery w:val="Page Numbers (Bottom of Page)"/>
        <w:docPartUnique/>
      </w:docPartObj>
    </w:sdtPr>
    <w:sdtEndPr>
      <w:rPr>
        <w:rFonts w:asciiTheme="minorHAnsi" w:hAnsiTheme="minorHAnsi"/>
        <w:noProof/>
        <w:sz w:val="18"/>
      </w:rPr>
    </w:sdtEndPr>
    <w:sdtContent>
      <w:p w14:paraId="66DF8317" w14:textId="188B8A6A" w:rsidR="00126FB1" w:rsidRPr="00126FB1" w:rsidRDefault="00126FB1">
        <w:pPr>
          <w:pStyle w:val="Footer"/>
          <w:jc w:val="right"/>
          <w:rPr>
            <w:rFonts w:asciiTheme="minorHAnsi" w:hAnsiTheme="minorHAnsi"/>
            <w:sz w:val="18"/>
          </w:rPr>
        </w:pPr>
        <w:r w:rsidRPr="00126FB1">
          <w:rPr>
            <w:rFonts w:asciiTheme="minorHAnsi" w:hAnsiTheme="minorHAnsi"/>
            <w:sz w:val="18"/>
          </w:rPr>
          <w:fldChar w:fldCharType="begin"/>
        </w:r>
        <w:r w:rsidRPr="00126FB1">
          <w:rPr>
            <w:rFonts w:asciiTheme="minorHAnsi" w:hAnsiTheme="minorHAnsi"/>
            <w:sz w:val="18"/>
          </w:rPr>
          <w:instrText xml:space="preserve"> PAGE   \* MERGEFORMAT </w:instrText>
        </w:r>
        <w:r w:rsidRPr="00126FB1">
          <w:rPr>
            <w:rFonts w:asciiTheme="minorHAnsi" w:hAnsiTheme="minorHAnsi"/>
            <w:sz w:val="18"/>
          </w:rPr>
          <w:fldChar w:fldCharType="separate"/>
        </w:r>
        <w:r w:rsidR="008C4554">
          <w:rPr>
            <w:rFonts w:asciiTheme="minorHAnsi" w:hAnsiTheme="minorHAnsi"/>
            <w:noProof/>
            <w:sz w:val="18"/>
          </w:rPr>
          <w:t>2</w:t>
        </w:r>
        <w:r w:rsidRPr="00126FB1">
          <w:rPr>
            <w:rFonts w:asciiTheme="minorHAnsi" w:hAnsiTheme="minorHAnsi"/>
            <w:noProof/>
            <w:sz w:val="18"/>
          </w:rPr>
          <w:fldChar w:fldCharType="end"/>
        </w:r>
        <w:r w:rsidR="00651292">
          <w:rPr>
            <w:rFonts w:asciiTheme="minorHAnsi" w:hAnsiTheme="minorHAnsi"/>
            <w:noProof/>
            <w:sz w:val="18"/>
          </w:rPr>
          <w:t xml:space="preserve"> of 2</w:t>
        </w:r>
      </w:p>
    </w:sdtContent>
  </w:sdt>
  <w:p w14:paraId="27B4F734" w14:textId="77777777" w:rsidR="00126FB1" w:rsidRDefault="00126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54CD4" w14:textId="77777777" w:rsidR="009D0587" w:rsidRDefault="009D0587" w:rsidP="00382EA4">
      <w:r>
        <w:separator/>
      </w:r>
    </w:p>
  </w:footnote>
  <w:footnote w:type="continuationSeparator" w:id="0">
    <w:p w14:paraId="0D735ED5" w14:textId="77777777" w:rsidR="009D0587" w:rsidRDefault="009D0587" w:rsidP="00382E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EF562" w14:textId="77777777" w:rsidR="004432CE" w:rsidRDefault="0044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1A057" w14:textId="77777777" w:rsidR="004432CE" w:rsidRDefault="004432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05FE3" w14:textId="77777777" w:rsidR="004432CE" w:rsidRDefault="004432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0E8F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2251C7"/>
    <w:multiLevelType w:val="hybridMultilevel"/>
    <w:tmpl w:val="05E0D0C2"/>
    <w:lvl w:ilvl="0" w:tplc="D186A90A">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480D4D"/>
    <w:multiLevelType w:val="hybridMultilevel"/>
    <w:tmpl w:val="EB74452A"/>
    <w:lvl w:ilvl="0" w:tplc="86BA010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rU0NzM3NzM1MjJS0lEKTi0uzszPAykwqgUAvZHxYSwAAAA="/>
  </w:docVars>
  <w:rsids>
    <w:rsidRoot w:val="00446529"/>
    <w:rsid w:val="00032266"/>
    <w:rsid w:val="00050E40"/>
    <w:rsid w:val="00052A2B"/>
    <w:rsid w:val="000879F5"/>
    <w:rsid w:val="000A0F73"/>
    <w:rsid w:val="00126FB1"/>
    <w:rsid w:val="001276E0"/>
    <w:rsid w:val="001B20E5"/>
    <w:rsid w:val="001B7D47"/>
    <w:rsid w:val="001E09D3"/>
    <w:rsid w:val="00215CD9"/>
    <w:rsid w:val="002A58A2"/>
    <w:rsid w:val="00320867"/>
    <w:rsid w:val="00381A80"/>
    <w:rsid w:val="00382EA4"/>
    <w:rsid w:val="00396145"/>
    <w:rsid w:val="003B04C2"/>
    <w:rsid w:val="003D47C6"/>
    <w:rsid w:val="00410F0D"/>
    <w:rsid w:val="00421ECF"/>
    <w:rsid w:val="00421F03"/>
    <w:rsid w:val="004278CC"/>
    <w:rsid w:val="00430A19"/>
    <w:rsid w:val="004349A0"/>
    <w:rsid w:val="00442F24"/>
    <w:rsid w:val="004432CE"/>
    <w:rsid w:val="00446529"/>
    <w:rsid w:val="00450B01"/>
    <w:rsid w:val="004A3E6E"/>
    <w:rsid w:val="004A6BEC"/>
    <w:rsid w:val="004E363E"/>
    <w:rsid w:val="00500922"/>
    <w:rsid w:val="00521F43"/>
    <w:rsid w:val="005A4CB7"/>
    <w:rsid w:val="006133C4"/>
    <w:rsid w:val="00617117"/>
    <w:rsid w:val="00632751"/>
    <w:rsid w:val="00651292"/>
    <w:rsid w:val="0068174C"/>
    <w:rsid w:val="00691C44"/>
    <w:rsid w:val="006A579C"/>
    <w:rsid w:val="007229F0"/>
    <w:rsid w:val="00737B43"/>
    <w:rsid w:val="00754FF2"/>
    <w:rsid w:val="00757130"/>
    <w:rsid w:val="00777C02"/>
    <w:rsid w:val="0079396A"/>
    <w:rsid w:val="00793B23"/>
    <w:rsid w:val="007A259E"/>
    <w:rsid w:val="007C565E"/>
    <w:rsid w:val="00800A17"/>
    <w:rsid w:val="0081083E"/>
    <w:rsid w:val="00814F83"/>
    <w:rsid w:val="00815100"/>
    <w:rsid w:val="00827FFB"/>
    <w:rsid w:val="008A3273"/>
    <w:rsid w:val="008C4554"/>
    <w:rsid w:val="00900C0F"/>
    <w:rsid w:val="00912C69"/>
    <w:rsid w:val="00950FD5"/>
    <w:rsid w:val="00976311"/>
    <w:rsid w:val="009D0587"/>
    <w:rsid w:val="009F31C4"/>
    <w:rsid w:val="00A10FFA"/>
    <w:rsid w:val="00A24F83"/>
    <w:rsid w:val="00AC619B"/>
    <w:rsid w:val="00B54E3D"/>
    <w:rsid w:val="00B551F1"/>
    <w:rsid w:val="00B605C1"/>
    <w:rsid w:val="00B747DB"/>
    <w:rsid w:val="00BD1A48"/>
    <w:rsid w:val="00C03A30"/>
    <w:rsid w:val="00C367D4"/>
    <w:rsid w:val="00C60066"/>
    <w:rsid w:val="00C65D56"/>
    <w:rsid w:val="00C65EFC"/>
    <w:rsid w:val="00C73297"/>
    <w:rsid w:val="00C836DA"/>
    <w:rsid w:val="00CB36DF"/>
    <w:rsid w:val="00CE7F1D"/>
    <w:rsid w:val="00D06E42"/>
    <w:rsid w:val="00D3539E"/>
    <w:rsid w:val="00D41F81"/>
    <w:rsid w:val="00D467C0"/>
    <w:rsid w:val="00D56C19"/>
    <w:rsid w:val="00D65D88"/>
    <w:rsid w:val="00D757EB"/>
    <w:rsid w:val="00D764EC"/>
    <w:rsid w:val="00D83E74"/>
    <w:rsid w:val="00DA7950"/>
    <w:rsid w:val="00DD33DB"/>
    <w:rsid w:val="00DF667E"/>
    <w:rsid w:val="00E14A22"/>
    <w:rsid w:val="00E2389C"/>
    <w:rsid w:val="00E241CA"/>
    <w:rsid w:val="00E25DE2"/>
    <w:rsid w:val="00ED1726"/>
    <w:rsid w:val="00F05796"/>
    <w:rsid w:val="00F10BFB"/>
    <w:rsid w:val="00F4040A"/>
    <w:rsid w:val="00F4544B"/>
    <w:rsid w:val="00F57A47"/>
    <w:rsid w:val="00F61BAA"/>
    <w:rsid w:val="00F64106"/>
    <w:rsid w:val="00F91A19"/>
    <w:rsid w:val="00FB0AB0"/>
    <w:rsid w:val="00FC3291"/>
    <w:rsid w:val="00FE2B2B"/>
    <w:rsid w:val="00FE6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B880A"/>
  <w15:docId w15:val="{BC9DA01B-6437-4F43-AA8A-676522F20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F73"/>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2EA4"/>
    <w:pPr>
      <w:tabs>
        <w:tab w:val="center" w:pos="4320"/>
        <w:tab w:val="right" w:pos="8640"/>
      </w:tabs>
    </w:pPr>
  </w:style>
  <w:style w:type="character" w:customStyle="1" w:styleId="HeaderChar">
    <w:name w:val="Header Char"/>
    <w:link w:val="Header"/>
    <w:uiPriority w:val="99"/>
    <w:rsid w:val="00382EA4"/>
    <w:rPr>
      <w:sz w:val="24"/>
      <w:szCs w:val="24"/>
      <w:lang w:val="en-AU"/>
    </w:rPr>
  </w:style>
  <w:style w:type="paragraph" w:styleId="Footer">
    <w:name w:val="footer"/>
    <w:basedOn w:val="Normal"/>
    <w:link w:val="FooterChar"/>
    <w:uiPriority w:val="99"/>
    <w:unhideWhenUsed/>
    <w:rsid w:val="00382EA4"/>
    <w:pPr>
      <w:tabs>
        <w:tab w:val="center" w:pos="4320"/>
        <w:tab w:val="right" w:pos="8640"/>
      </w:tabs>
    </w:pPr>
  </w:style>
  <w:style w:type="character" w:customStyle="1" w:styleId="FooterChar">
    <w:name w:val="Footer Char"/>
    <w:link w:val="Footer"/>
    <w:uiPriority w:val="99"/>
    <w:rsid w:val="00382EA4"/>
    <w:rPr>
      <w:sz w:val="24"/>
      <w:szCs w:val="24"/>
      <w:lang w:val="en-AU"/>
    </w:rPr>
  </w:style>
  <w:style w:type="paragraph" w:styleId="BalloonText">
    <w:name w:val="Balloon Text"/>
    <w:basedOn w:val="Normal"/>
    <w:link w:val="BalloonTextChar"/>
    <w:uiPriority w:val="99"/>
    <w:semiHidden/>
    <w:unhideWhenUsed/>
    <w:rsid w:val="00D467C0"/>
    <w:rPr>
      <w:rFonts w:ascii="Tahoma" w:hAnsi="Tahoma" w:cs="Tahoma"/>
      <w:sz w:val="16"/>
      <w:szCs w:val="16"/>
    </w:rPr>
  </w:style>
  <w:style w:type="character" w:customStyle="1" w:styleId="BalloonTextChar">
    <w:name w:val="Balloon Text Char"/>
    <w:basedOn w:val="DefaultParagraphFont"/>
    <w:link w:val="BalloonText"/>
    <w:uiPriority w:val="99"/>
    <w:semiHidden/>
    <w:rsid w:val="00D467C0"/>
    <w:rPr>
      <w:rFonts w:ascii="Tahoma" w:hAnsi="Tahoma" w:cs="Tahoma"/>
      <w:sz w:val="16"/>
      <w:szCs w:val="16"/>
      <w:lang w:eastAsia="en-US"/>
    </w:rPr>
  </w:style>
  <w:style w:type="paragraph" w:styleId="ListParagraph">
    <w:name w:val="List Paragraph"/>
    <w:basedOn w:val="Normal"/>
    <w:uiPriority w:val="72"/>
    <w:qFormat/>
    <w:rsid w:val="00126F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741668">
      <w:bodyDiv w:val="1"/>
      <w:marLeft w:val="0"/>
      <w:marRight w:val="0"/>
      <w:marTop w:val="0"/>
      <w:marBottom w:val="0"/>
      <w:divBdr>
        <w:top w:val="none" w:sz="0" w:space="0" w:color="auto"/>
        <w:left w:val="none" w:sz="0" w:space="0" w:color="auto"/>
        <w:bottom w:val="none" w:sz="0" w:space="0" w:color="auto"/>
        <w:right w:val="none" w:sz="0" w:space="0" w:color="auto"/>
      </w:divBdr>
    </w:div>
    <w:div w:id="1721829467">
      <w:bodyDiv w:val="1"/>
      <w:marLeft w:val="0"/>
      <w:marRight w:val="0"/>
      <w:marTop w:val="0"/>
      <w:marBottom w:val="0"/>
      <w:divBdr>
        <w:top w:val="none" w:sz="0" w:space="0" w:color="auto"/>
        <w:left w:val="none" w:sz="0" w:space="0" w:color="auto"/>
        <w:bottom w:val="none" w:sz="0" w:space="0" w:color="auto"/>
        <w:right w:val="none" w:sz="0" w:space="0" w:color="auto"/>
      </w:divBdr>
    </w:div>
    <w:div w:id="193254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D6D9FE-1FEC-4632-80A1-37344BA70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665</Words>
  <Characters>94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FTRS</Company>
  <LinksUpToDate>false</LinksUpToDate>
  <CharactersWithSpaces>1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AFTRS User</dc:creator>
  <cp:lastModifiedBy>Scott Stair</cp:lastModifiedBy>
  <cp:revision>3</cp:revision>
  <cp:lastPrinted>2017-06-21T02:05:00Z</cp:lastPrinted>
  <dcterms:created xsi:type="dcterms:W3CDTF">2020-07-06T05:40:00Z</dcterms:created>
  <dcterms:modified xsi:type="dcterms:W3CDTF">2020-08-20T04:50:00Z</dcterms:modified>
</cp:coreProperties>
</file>